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018F" w:rsidRDefault="00935CD1" w:rsidP="00B5018F">
      <w:pPr>
        <w:jc w:val="center"/>
        <w:rPr>
          <w:rFonts w:asciiTheme="minorHAnsi" w:hAnsiTheme="minorHAnsi"/>
          <w:b/>
          <w:sz w:val="36"/>
          <w:szCs w:val="36"/>
        </w:rPr>
      </w:pPr>
      <w:r>
        <w:rPr>
          <w:rFonts w:asciiTheme="minorHAnsi" w:hAnsiTheme="minorHAnsi"/>
          <w:b/>
          <w:sz w:val="36"/>
          <w:szCs w:val="36"/>
        </w:rPr>
        <w:t>F</w:t>
      </w:r>
      <w:r w:rsidR="00FF0143" w:rsidRPr="00F3632B">
        <w:rPr>
          <w:rFonts w:asciiTheme="minorHAnsi" w:hAnsiTheme="minorHAnsi"/>
          <w:b/>
          <w:sz w:val="36"/>
          <w:szCs w:val="36"/>
        </w:rPr>
        <w:t>ORMULÁŘ PRO UCHAZEČE HABILITAČNÍHO ŘÍZENÍ</w:t>
      </w:r>
    </w:p>
    <w:p w:rsidR="00E94DCE" w:rsidRPr="00B5018F" w:rsidRDefault="00E94DCE" w:rsidP="00B5018F">
      <w:pPr>
        <w:jc w:val="center"/>
        <w:rPr>
          <w:rFonts w:asciiTheme="minorHAnsi" w:hAnsiTheme="minorHAnsi"/>
          <w:b/>
          <w:color w:val="4F81BD" w:themeColor="accent1"/>
          <w:sz w:val="36"/>
          <w:szCs w:val="36"/>
        </w:rPr>
      </w:pPr>
      <w:r>
        <w:rPr>
          <w:rFonts w:asciiTheme="minorHAnsi" w:hAnsiTheme="minorHAnsi"/>
          <w:b/>
          <w:i/>
          <w:color w:val="FF0000"/>
          <w:sz w:val="24"/>
          <w:szCs w:val="24"/>
        </w:rPr>
        <w:t xml:space="preserve">Vyplnit ve 3. osobě j. č. a zaslat ve wordu </w:t>
      </w:r>
      <w:r w:rsidR="00935CD1">
        <w:rPr>
          <w:rFonts w:asciiTheme="minorHAnsi" w:hAnsiTheme="minorHAnsi"/>
          <w:b/>
          <w:i/>
          <w:color w:val="FF0000"/>
          <w:sz w:val="24"/>
          <w:szCs w:val="24"/>
        </w:rPr>
        <w:t xml:space="preserve">s ponechanými červenými a modrými pokyny </w:t>
      </w:r>
      <w:r>
        <w:rPr>
          <w:rFonts w:asciiTheme="minorHAnsi" w:hAnsiTheme="minorHAnsi"/>
          <w:b/>
          <w:i/>
          <w:color w:val="FF0000"/>
          <w:sz w:val="24"/>
          <w:szCs w:val="24"/>
        </w:rPr>
        <w:t>na</w:t>
      </w:r>
      <w:r w:rsidR="00935CD1">
        <w:rPr>
          <w:rFonts w:asciiTheme="minorHAnsi" w:hAnsiTheme="minorHAnsi"/>
          <w:b/>
          <w:i/>
          <w:color w:val="FF0000"/>
          <w:sz w:val="24"/>
          <w:szCs w:val="24"/>
        </w:rPr>
        <w:t> </w:t>
      </w:r>
      <w:r>
        <w:rPr>
          <w:rFonts w:asciiTheme="minorHAnsi" w:hAnsiTheme="minorHAnsi"/>
          <w:b/>
          <w:i/>
          <w:color w:val="FF0000"/>
          <w:sz w:val="24"/>
          <w:szCs w:val="24"/>
        </w:rPr>
        <w:t>VO k dalšímu zpracování.</w:t>
      </w:r>
    </w:p>
    <w:p w:rsidR="00FF0143" w:rsidRPr="00F3632B" w:rsidRDefault="00FF0143" w:rsidP="00FF0143">
      <w:pPr>
        <w:jc w:val="center"/>
        <w:rPr>
          <w:rFonts w:asciiTheme="minorHAnsi" w:hAnsiTheme="minorHAnsi"/>
          <w:b/>
          <w:sz w:val="36"/>
          <w:szCs w:val="36"/>
        </w:rPr>
      </w:pPr>
    </w:p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681"/>
      </w:tblGrid>
      <w:tr w:rsidR="00FF0143" w:rsidRPr="00F3632B" w:rsidTr="00F3632B">
        <w:trPr>
          <w:jc w:val="center"/>
        </w:trPr>
        <w:tc>
          <w:tcPr>
            <w:tcW w:w="868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F0143" w:rsidRDefault="00FF0143" w:rsidP="0068523D">
            <w:pPr>
              <w:pStyle w:val="Vchoz"/>
              <w:snapToGrid w:val="0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F3632B">
              <w:rPr>
                <w:rFonts w:asciiTheme="minorHAnsi" w:hAnsiTheme="minorHAnsi"/>
                <w:b/>
                <w:sz w:val="24"/>
                <w:szCs w:val="24"/>
              </w:rPr>
              <w:t>VSTUPNÍ A IDENTIFIKAČNÍ ÚDAJE UCHAZEČE</w:t>
            </w:r>
          </w:p>
          <w:p w:rsidR="00EB3D81" w:rsidRPr="00F3632B" w:rsidRDefault="00EB3D81" w:rsidP="0068523D">
            <w:pPr>
              <w:pStyle w:val="Vchoz"/>
              <w:snapToGrid w:val="0"/>
              <w:jc w:val="center"/>
              <w:rPr>
                <w:rFonts w:asciiTheme="minorHAnsi" w:hAnsiTheme="minorHAnsi"/>
              </w:rPr>
            </w:pPr>
            <w:r w:rsidRPr="00EB3D81">
              <w:rPr>
                <w:rFonts w:asciiTheme="minorHAnsi" w:hAnsiTheme="minorHAnsi"/>
                <w:b/>
                <w:color w:val="4F81BD" w:themeColor="accent1"/>
                <w:sz w:val="24"/>
                <w:szCs w:val="24"/>
              </w:rPr>
              <w:t>INITIAL AND IDENTIFICAT</w:t>
            </w:r>
            <w:r w:rsidR="00D17A2C">
              <w:rPr>
                <w:rFonts w:asciiTheme="minorHAnsi" w:hAnsiTheme="minorHAnsi"/>
                <w:b/>
                <w:color w:val="4F81BD" w:themeColor="accent1"/>
                <w:sz w:val="24"/>
                <w:szCs w:val="24"/>
              </w:rPr>
              <w:t>I</w:t>
            </w:r>
            <w:r w:rsidRPr="00EB3D81">
              <w:rPr>
                <w:rFonts w:asciiTheme="minorHAnsi" w:hAnsiTheme="minorHAnsi"/>
                <w:b/>
                <w:color w:val="4F81BD" w:themeColor="accent1"/>
                <w:sz w:val="24"/>
                <w:szCs w:val="24"/>
              </w:rPr>
              <w:t>ON DATA OF THE CANDIDATE</w:t>
            </w:r>
          </w:p>
        </w:tc>
      </w:tr>
      <w:tr w:rsidR="00FF0143" w:rsidRPr="00F3632B" w:rsidTr="00F3632B">
        <w:trPr>
          <w:jc w:val="center"/>
        </w:trPr>
        <w:tc>
          <w:tcPr>
            <w:tcW w:w="868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F0143" w:rsidRPr="00EB3D81" w:rsidRDefault="00FF0143" w:rsidP="0068523D">
            <w:pPr>
              <w:pStyle w:val="Vchoz"/>
              <w:snapToGrid w:val="0"/>
              <w:rPr>
                <w:rFonts w:asciiTheme="minorHAnsi" w:hAnsiTheme="minorHAnsi"/>
                <w:b/>
                <w:color w:val="4F81BD" w:themeColor="accent1"/>
                <w:sz w:val="22"/>
                <w:szCs w:val="22"/>
              </w:rPr>
            </w:pPr>
            <w:r w:rsidRPr="00F3632B">
              <w:rPr>
                <w:rFonts w:asciiTheme="minorHAnsi" w:hAnsiTheme="minorHAnsi"/>
                <w:b/>
                <w:sz w:val="22"/>
                <w:szCs w:val="22"/>
              </w:rPr>
              <w:t xml:space="preserve">Jméno, příjmení, tituly uchazeče </w:t>
            </w:r>
            <w:r w:rsidR="00EB3D81" w:rsidRPr="00EB3D81">
              <w:rPr>
                <w:rFonts w:asciiTheme="minorHAnsi" w:hAnsiTheme="minorHAnsi"/>
                <w:b/>
                <w:color w:val="4F81BD" w:themeColor="accent1"/>
                <w:sz w:val="22"/>
                <w:szCs w:val="22"/>
              </w:rPr>
              <w:t>/ Candidate’s first name, surname, academic titles</w:t>
            </w:r>
          </w:p>
          <w:p w:rsidR="006B2524" w:rsidRPr="00F3632B" w:rsidRDefault="006B2524" w:rsidP="006B2524">
            <w:pPr>
              <w:pStyle w:val="Vchoz"/>
              <w:snapToGrid w:val="0"/>
              <w:rPr>
                <w:rFonts w:asciiTheme="minorHAnsi" w:hAnsiTheme="minorHAnsi"/>
              </w:rPr>
            </w:pPr>
            <w:r w:rsidRPr="00DA3F72">
              <w:rPr>
                <w:rFonts w:asciiTheme="minorHAnsi" w:hAnsiTheme="minorHAnsi"/>
                <w:i/>
                <w:color w:val="FF0000"/>
                <w:sz w:val="18"/>
                <w:szCs w:val="18"/>
              </w:rPr>
              <w:t>Uvést v pořadí: tituly před jménem – jméno a příjmení – tituly za jménem.</w:t>
            </w:r>
          </w:p>
        </w:tc>
      </w:tr>
      <w:tr w:rsidR="00FF0143" w:rsidRPr="00F3632B" w:rsidTr="00F3632B">
        <w:trPr>
          <w:jc w:val="center"/>
        </w:trPr>
        <w:tc>
          <w:tcPr>
            <w:tcW w:w="868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F0143" w:rsidRPr="00F3632B" w:rsidRDefault="00FF0143" w:rsidP="0068523D">
            <w:pPr>
              <w:pStyle w:val="Vchoz"/>
              <w:snapToGrid w:val="0"/>
              <w:rPr>
                <w:rFonts w:asciiTheme="minorHAnsi" w:hAnsiTheme="minorHAnsi"/>
              </w:rPr>
            </w:pPr>
          </w:p>
          <w:p w:rsidR="00FF0143" w:rsidRPr="00F3632B" w:rsidRDefault="00FF0143" w:rsidP="0068523D">
            <w:pPr>
              <w:pStyle w:val="Vchoz"/>
              <w:rPr>
                <w:rFonts w:asciiTheme="minorHAnsi" w:hAnsiTheme="minorHAnsi"/>
              </w:rPr>
            </w:pPr>
          </w:p>
        </w:tc>
      </w:tr>
      <w:tr w:rsidR="00FF0143" w:rsidRPr="00F3632B" w:rsidTr="00F3632B">
        <w:trPr>
          <w:jc w:val="center"/>
        </w:trPr>
        <w:tc>
          <w:tcPr>
            <w:tcW w:w="868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F0143" w:rsidRPr="00F3632B" w:rsidRDefault="00FF0143" w:rsidP="0068523D">
            <w:pPr>
              <w:pStyle w:val="Vchoz"/>
              <w:snapToGrid w:val="0"/>
              <w:rPr>
                <w:rFonts w:asciiTheme="minorHAnsi" w:hAnsiTheme="minorHAnsi"/>
              </w:rPr>
            </w:pPr>
            <w:r w:rsidRPr="00F3632B">
              <w:rPr>
                <w:rFonts w:asciiTheme="minorHAnsi" w:hAnsiTheme="minorHAnsi"/>
                <w:b/>
                <w:sz w:val="22"/>
                <w:szCs w:val="22"/>
              </w:rPr>
              <w:t>Datum a místo narození uchazeče. Dřívější příjmení uchazeče</w:t>
            </w:r>
            <w:r w:rsidR="00EB3D81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EB3D81" w:rsidRPr="00EB3D81">
              <w:rPr>
                <w:rFonts w:asciiTheme="minorHAnsi" w:hAnsiTheme="minorHAnsi"/>
                <w:b/>
                <w:color w:val="4F81BD" w:themeColor="accent1"/>
                <w:sz w:val="22"/>
                <w:szCs w:val="22"/>
              </w:rPr>
              <w:t>/ Date and place of birth of the candidate. Candidate’s previous surname(s)</w:t>
            </w:r>
          </w:p>
        </w:tc>
      </w:tr>
      <w:tr w:rsidR="00FF0143" w:rsidRPr="00F3632B" w:rsidTr="00F3632B">
        <w:trPr>
          <w:jc w:val="center"/>
        </w:trPr>
        <w:tc>
          <w:tcPr>
            <w:tcW w:w="868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F0143" w:rsidRPr="00F3632B" w:rsidRDefault="00FF0143" w:rsidP="0068523D">
            <w:pPr>
              <w:pStyle w:val="Vchoz"/>
              <w:snapToGrid w:val="0"/>
              <w:rPr>
                <w:rFonts w:asciiTheme="minorHAnsi" w:hAnsiTheme="minorHAnsi"/>
              </w:rPr>
            </w:pPr>
          </w:p>
          <w:p w:rsidR="00FF0143" w:rsidRPr="00F3632B" w:rsidRDefault="00FF0143" w:rsidP="0068523D">
            <w:pPr>
              <w:pStyle w:val="Vchoz"/>
              <w:rPr>
                <w:rFonts w:asciiTheme="minorHAnsi" w:hAnsiTheme="minorHAnsi"/>
              </w:rPr>
            </w:pPr>
          </w:p>
        </w:tc>
      </w:tr>
      <w:tr w:rsidR="00FF0143" w:rsidRPr="00F3632B" w:rsidTr="00F3632B">
        <w:trPr>
          <w:jc w:val="center"/>
        </w:trPr>
        <w:tc>
          <w:tcPr>
            <w:tcW w:w="868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F0143" w:rsidRPr="00F3632B" w:rsidRDefault="00FF0143" w:rsidP="0068523D">
            <w:pPr>
              <w:pStyle w:val="Vchoz"/>
              <w:snapToGrid w:val="0"/>
              <w:rPr>
                <w:rFonts w:asciiTheme="minorHAnsi" w:hAnsiTheme="minorHAnsi"/>
              </w:rPr>
            </w:pPr>
            <w:r w:rsidRPr="00F3632B">
              <w:rPr>
                <w:rFonts w:asciiTheme="minorHAnsi" w:hAnsiTheme="minorHAnsi"/>
                <w:b/>
                <w:sz w:val="22"/>
                <w:szCs w:val="22"/>
              </w:rPr>
              <w:t>Jmenování docentem/kou pro obor</w:t>
            </w:r>
            <w:r w:rsidR="00EB3D81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EB3D81" w:rsidRPr="00EB3D81">
              <w:rPr>
                <w:rFonts w:asciiTheme="minorHAnsi" w:hAnsiTheme="minorHAnsi"/>
                <w:b/>
                <w:color w:val="4F81BD" w:themeColor="accent1"/>
                <w:sz w:val="22"/>
                <w:szCs w:val="22"/>
              </w:rPr>
              <w:t>/ To be appointed associate professor in the branch</w:t>
            </w:r>
          </w:p>
        </w:tc>
      </w:tr>
      <w:tr w:rsidR="00FF0143" w:rsidRPr="00F3632B" w:rsidTr="00F3632B">
        <w:trPr>
          <w:jc w:val="center"/>
        </w:trPr>
        <w:tc>
          <w:tcPr>
            <w:tcW w:w="868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F0143" w:rsidRPr="00F3632B" w:rsidRDefault="00FF0143" w:rsidP="0068523D">
            <w:pPr>
              <w:pStyle w:val="Vchoz"/>
              <w:snapToGrid w:val="0"/>
              <w:rPr>
                <w:rFonts w:asciiTheme="minorHAnsi" w:hAnsiTheme="minorHAnsi"/>
              </w:rPr>
            </w:pPr>
          </w:p>
          <w:p w:rsidR="00FF0143" w:rsidRPr="00F3632B" w:rsidRDefault="00FF0143" w:rsidP="0068523D">
            <w:pPr>
              <w:pStyle w:val="Vchoz"/>
              <w:rPr>
                <w:rFonts w:asciiTheme="minorHAnsi" w:hAnsiTheme="minorHAnsi"/>
              </w:rPr>
            </w:pPr>
          </w:p>
        </w:tc>
      </w:tr>
    </w:tbl>
    <w:p w:rsidR="00FF0143" w:rsidRPr="00F3632B" w:rsidRDefault="00FF0143">
      <w:pPr>
        <w:rPr>
          <w:rFonts w:asciiTheme="minorHAnsi" w:hAnsiTheme="minorHAnsi"/>
        </w:rPr>
      </w:pPr>
    </w:p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681"/>
      </w:tblGrid>
      <w:tr w:rsidR="00FF0143" w:rsidRPr="00F3632B" w:rsidTr="00631C25">
        <w:trPr>
          <w:cantSplit/>
          <w:jc w:val="center"/>
        </w:trPr>
        <w:tc>
          <w:tcPr>
            <w:tcW w:w="868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F0143" w:rsidRPr="00EB3D81" w:rsidRDefault="00FF0143" w:rsidP="00D9617D">
            <w:pPr>
              <w:pStyle w:val="Vchoz"/>
              <w:keepNext/>
              <w:keepLines/>
              <w:snapToGrid w:val="0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F3632B">
              <w:rPr>
                <w:rFonts w:asciiTheme="minorHAnsi" w:hAnsiTheme="minorHAnsi"/>
                <w:b/>
                <w:sz w:val="24"/>
                <w:szCs w:val="24"/>
              </w:rPr>
              <w:t>PRŮBĚH VZDĚLÁNÍ A ZÍSKÁNÍ VĚDECKÝCH HODNOSTÍ UCHAZEČE</w:t>
            </w:r>
          </w:p>
          <w:p w:rsidR="00FF0143" w:rsidRPr="00EB3D81" w:rsidRDefault="00FF0143" w:rsidP="00D9617D">
            <w:pPr>
              <w:pStyle w:val="Vchoz"/>
              <w:keepNext/>
              <w:keepLines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F3632B">
              <w:rPr>
                <w:rFonts w:asciiTheme="minorHAnsi" w:hAnsiTheme="minorHAnsi"/>
                <w:b/>
                <w:sz w:val="24"/>
                <w:szCs w:val="24"/>
              </w:rPr>
              <w:t>PRŮBĚH ZAMĚSTNÁNÍ UCHAZEČE</w:t>
            </w:r>
          </w:p>
          <w:p w:rsidR="00FF0143" w:rsidRDefault="000B36F9" w:rsidP="00D9617D">
            <w:pPr>
              <w:pStyle w:val="Vchoz"/>
              <w:keepNext/>
              <w:keepLines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ABSOLVOVANÉ VĚDECKÉ</w:t>
            </w:r>
            <w:r w:rsidR="00EB3D81">
              <w:rPr>
                <w:rFonts w:asciiTheme="minorHAnsi" w:hAnsiTheme="minorHAnsi"/>
                <w:b/>
                <w:sz w:val="24"/>
                <w:szCs w:val="24"/>
              </w:rPr>
              <w:t>,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 xml:space="preserve"> ODBORNÉ NEBO UMĚLECKÉ STÁŽE</w:t>
            </w:r>
            <w:r w:rsidR="00FF0143" w:rsidRPr="00F3632B">
              <w:rPr>
                <w:rFonts w:asciiTheme="minorHAnsi" w:hAnsiTheme="minorHAnsi"/>
                <w:b/>
                <w:sz w:val="24"/>
                <w:szCs w:val="24"/>
              </w:rPr>
              <w:t xml:space="preserve"> UCHAZEČE</w:t>
            </w:r>
          </w:p>
          <w:p w:rsidR="00EB3D81" w:rsidRPr="00EB3D81" w:rsidRDefault="00EB3D81" w:rsidP="00D9617D">
            <w:pPr>
              <w:pStyle w:val="Vchoz"/>
              <w:keepNext/>
              <w:keepLines/>
              <w:jc w:val="center"/>
              <w:rPr>
                <w:rFonts w:asciiTheme="minorHAnsi" w:hAnsiTheme="minorHAnsi"/>
                <w:b/>
                <w:color w:val="4F81BD" w:themeColor="accent1"/>
                <w:sz w:val="24"/>
                <w:szCs w:val="24"/>
              </w:rPr>
            </w:pPr>
            <w:r w:rsidRPr="00EB3D81">
              <w:rPr>
                <w:rFonts w:asciiTheme="minorHAnsi" w:hAnsiTheme="minorHAnsi"/>
                <w:b/>
                <w:color w:val="4F81BD" w:themeColor="accent1"/>
                <w:sz w:val="24"/>
                <w:szCs w:val="24"/>
              </w:rPr>
              <w:t xml:space="preserve">CANDIDATE’S EDUCATION AND ACADEMIC TITLES OBTAINED </w:t>
            </w:r>
          </w:p>
          <w:p w:rsidR="00EB3D81" w:rsidRPr="00EB3D81" w:rsidRDefault="00EB3D81" w:rsidP="00D9617D">
            <w:pPr>
              <w:pStyle w:val="Vchoz"/>
              <w:keepNext/>
              <w:keepLines/>
              <w:jc w:val="center"/>
              <w:rPr>
                <w:rFonts w:asciiTheme="minorHAnsi" w:hAnsiTheme="minorHAnsi"/>
                <w:b/>
                <w:color w:val="4F81BD" w:themeColor="accent1"/>
                <w:sz w:val="24"/>
                <w:szCs w:val="24"/>
              </w:rPr>
            </w:pPr>
            <w:r w:rsidRPr="00EB3D81">
              <w:rPr>
                <w:rFonts w:asciiTheme="minorHAnsi" w:hAnsiTheme="minorHAnsi"/>
                <w:b/>
                <w:color w:val="4F81BD" w:themeColor="accent1"/>
                <w:sz w:val="24"/>
                <w:szCs w:val="24"/>
              </w:rPr>
              <w:t>CANDIDATE’S EMPLOYMENT</w:t>
            </w:r>
          </w:p>
          <w:p w:rsidR="00EB3D81" w:rsidRPr="00EB3D81" w:rsidRDefault="00EB3D81" w:rsidP="00D9617D">
            <w:pPr>
              <w:pStyle w:val="Vchoz"/>
              <w:keepNext/>
              <w:keepLines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EB3D81">
              <w:rPr>
                <w:rFonts w:asciiTheme="minorHAnsi" w:hAnsiTheme="minorHAnsi"/>
                <w:b/>
                <w:color w:val="4F81BD" w:themeColor="accent1"/>
                <w:sz w:val="24"/>
                <w:szCs w:val="24"/>
              </w:rPr>
              <w:t>RESEARCH, PROFESSIONAL, OR ARTISTIC INTERNSHIPS COMPLETED BY THE CANDIDATE</w:t>
            </w:r>
          </w:p>
        </w:tc>
      </w:tr>
      <w:tr w:rsidR="00FF0143" w:rsidRPr="00F3632B" w:rsidTr="00631C25">
        <w:trPr>
          <w:cantSplit/>
          <w:jc w:val="center"/>
        </w:trPr>
        <w:tc>
          <w:tcPr>
            <w:tcW w:w="868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3632B" w:rsidRPr="00F3632B" w:rsidRDefault="00FF0143" w:rsidP="00D9617D">
            <w:pPr>
              <w:pStyle w:val="Textvysvtlivek"/>
              <w:keepNext/>
              <w:keepLines/>
              <w:rPr>
                <w:rFonts w:asciiTheme="minorHAnsi" w:hAnsiTheme="minorHAnsi"/>
                <w:b/>
                <w:i w:val="0"/>
                <w:sz w:val="22"/>
                <w:szCs w:val="22"/>
              </w:rPr>
            </w:pPr>
            <w:r w:rsidRPr="00F3632B">
              <w:rPr>
                <w:rFonts w:asciiTheme="minorHAnsi" w:hAnsiTheme="minorHAnsi"/>
                <w:b/>
                <w:i w:val="0"/>
                <w:sz w:val="22"/>
                <w:szCs w:val="22"/>
              </w:rPr>
              <w:t xml:space="preserve">Průběh vzdělání a získání vědeckých hodností </w:t>
            </w:r>
            <w:r w:rsidR="00EB3D81" w:rsidRPr="00EB3D81">
              <w:rPr>
                <w:rFonts w:asciiTheme="minorHAnsi" w:hAnsiTheme="minorHAnsi"/>
                <w:b/>
                <w:i w:val="0"/>
                <w:color w:val="4F81BD" w:themeColor="accent1"/>
                <w:sz w:val="22"/>
                <w:szCs w:val="22"/>
              </w:rPr>
              <w:t>/ Education and academic titles obtained</w:t>
            </w:r>
          </w:p>
          <w:p w:rsidR="00FF0143" w:rsidRPr="00F3632B" w:rsidRDefault="00FF0143" w:rsidP="00D9617D">
            <w:pPr>
              <w:pStyle w:val="Textvysvtlivek"/>
              <w:keepNext/>
              <w:keepLines/>
              <w:rPr>
                <w:rFonts w:asciiTheme="minorHAnsi" w:hAnsiTheme="minorHAnsi"/>
                <w:color w:val="FF0000"/>
                <w:sz w:val="18"/>
                <w:szCs w:val="18"/>
              </w:rPr>
            </w:pPr>
            <w:r w:rsidRPr="00F3632B">
              <w:rPr>
                <w:rFonts w:asciiTheme="minorHAnsi" w:hAnsiTheme="minorHAnsi"/>
                <w:color w:val="FF0000"/>
                <w:sz w:val="18"/>
                <w:szCs w:val="18"/>
              </w:rPr>
              <w:t>Pro habilitační řízení je doporučeno předchozí získání vědecké hodnosti CSc., Dr., Ph.D., Th.D., DrSc., případně ekvivalentní vědecké hodnosti.  Případná výjimka z tohoto pravidla musí být řádně zdůvodněna.</w:t>
            </w:r>
          </w:p>
          <w:p w:rsidR="00FF0143" w:rsidRPr="00F3632B" w:rsidRDefault="00FF0143" w:rsidP="00D9617D">
            <w:pPr>
              <w:pStyle w:val="Textvysvtlivek"/>
              <w:keepNext/>
              <w:keepLines/>
              <w:rPr>
                <w:rFonts w:asciiTheme="minorHAnsi" w:hAnsiTheme="minorHAnsi"/>
                <w:color w:val="FF0000"/>
                <w:sz w:val="18"/>
                <w:szCs w:val="18"/>
              </w:rPr>
            </w:pPr>
            <w:r w:rsidRPr="00F3632B">
              <w:rPr>
                <w:rFonts w:asciiTheme="minorHAnsi" w:hAnsiTheme="minorHAnsi"/>
                <w:color w:val="FF0000"/>
                <w:sz w:val="18"/>
                <w:szCs w:val="18"/>
              </w:rPr>
              <w:t>Uvést:</w:t>
            </w:r>
          </w:p>
          <w:p w:rsidR="00FF0143" w:rsidRPr="00F3632B" w:rsidRDefault="00FF0143" w:rsidP="00D9617D">
            <w:pPr>
              <w:pStyle w:val="Textvysvtlivek"/>
              <w:keepNext/>
              <w:keepLines/>
              <w:numPr>
                <w:ilvl w:val="0"/>
                <w:numId w:val="2"/>
              </w:numPr>
              <w:ind w:left="548" w:hanging="142"/>
              <w:rPr>
                <w:rFonts w:asciiTheme="minorHAnsi" w:hAnsiTheme="minorHAnsi"/>
                <w:color w:val="FF0000"/>
                <w:sz w:val="18"/>
                <w:szCs w:val="18"/>
              </w:rPr>
            </w:pPr>
            <w:r w:rsidRPr="00F3632B">
              <w:rPr>
                <w:rFonts w:asciiTheme="minorHAnsi" w:hAnsiTheme="minorHAnsi"/>
                <w:color w:val="FF0000"/>
                <w:sz w:val="18"/>
                <w:szCs w:val="18"/>
              </w:rPr>
              <w:t>datum absolvování a název absolvovaného studijního programu (Bc., Mgr., Ph.D.) nebo vysokoškolského oboru podle dřívějších předpisů, název vysoké školy,</w:t>
            </w:r>
          </w:p>
          <w:p w:rsidR="00FF0143" w:rsidRPr="00F3632B" w:rsidRDefault="00FF0143" w:rsidP="00D9617D">
            <w:pPr>
              <w:pStyle w:val="Textvysvtlivek"/>
              <w:keepNext/>
              <w:keepLines/>
              <w:numPr>
                <w:ilvl w:val="0"/>
                <w:numId w:val="2"/>
              </w:numPr>
              <w:ind w:left="548" w:hanging="142"/>
              <w:rPr>
                <w:rFonts w:asciiTheme="minorHAnsi" w:hAnsiTheme="minorHAnsi"/>
                <w:color w:val="FF0000"/>
                <w:sz w:val="18"/>
                <w:szCs w:val="18"/>
              </w:rPr>
            </w:pPr>
            <w:r w:rsidRPr="00F3632B">
              <w:rPr>
                <w:rFonts w:asciiTheme="minorHAnsi" w:hAnsiTheme="minorHAnsi"/>
                <w:color w:val="FF0000"/>
                <w:sz w:val="18"/>
                <w:szCs w:val="18"/>
              </w:rPr>
              <w:t>získání titulu CSc., příp. DrSc., kdy a kým uděleny,</w:t>
            </w:r>
          </w:p>
          <w:p w:rsidR="00FF0143" w:rsidRPr="00F3632B" w:rsidRDefault="00FF0143" w:rsidP="00D9617D">
            <w:pPr>
              <w:pStyle w:val="Textvysvtlivek"/>
              <w:keepNext/>
              <w:keepLines/>
              <w:numPr>
                <w:ilvl w:val="0"/>
                <w:numId w:val="2"/>
              </w:numPr>
              <w:ind w:left="548" w:hanging="142"/>
              <w:rPr>
                <w:rFonts w:asciiTheme="minorHAnsi" w:hAnsiTheme="minorHAnsi"/>
                <w:color w:val="FF0000"/>
                <w:sz w:val="18"/>
                <w:szCs w:val="18"/>
              </w:rPr>
            </w:pPr>
            <w:r w:rsidRPr="00F3632B">
              <w:rPr>
                <w:rFonts w:asciiTheme="minorHAnsi" w:hAnsiTheme="minorHAnsi"/>
                <w:color w:val="FF0000"/>
                <w:sz w:val="18"/>
                <w:szCs w:val="18"/>
              </w:rPr>
              <w:t>název disertační práce,</w:t>
            </w:r>
          </w:p>
          <w:p w:rsidR="00B5018F" w:rsidRDefault="00FF0143" w:rsidP="00B5018F">
            <w:pPr>
              <w:pStyle w:val="Textvysvtlivek"/>
              <w:keepNext/>
              <w:keepLines/>
              <w:numPr>
                <w:ilvl w:val="0"/>
                <w:numId w:val="2"/>
              </w:numPr>
              <w:ind w:left="548" w:hanging="142"/>
              <w:rPr>
                <w:rFonts w:asciiTheme="minorHAnsi" w:hAnsiTheme="minorHAnsi"/>
                <w:color w:val="FF0000"/>
                <w:sz w:val="18"/>
                <w:szCs w:val="18"/>
                <w:lang w:val="en-US"/>
              </w:rPr>
            </w:pPr>
            <w:r w:rsidRPr="00F3632B">
              <w:rPr>
                <w:rFonts w:asciiTheme="minorHAnsi" w:hAnsiTheme="minorHAnsi"/>
                <w:color w:val="FF0000"/>
                <w:sz w:val="18"/>
                <w:szCs w:val="18"/>
              </w:rPr>
              <w:t>jméno školitele.</w:t>
            </w:r>
          </w:p>
          <w:p w:rsidR="00B5018F" w:rsidRPr="00B5018F" w:rsidRDefault="00B5018F" w:rsidP="00B5018F">
            <w:pPr>
              <w:pStyle w:val="Textvysvtlivek"/>
              <w:keepNext/>
              <w:keepLines/>
              <w:ind w:left="548"/>
              <w:rPr>
                <w:rFonts w:asciiTheme="minorHAnsi" w:hAnsiTheme="minorHAnsi"/>
                <w:color w:val="FF0000"/>
                <w:sz w:val="18"/>
                <w:szCs w:val="18"/>
                <w:lang w:val="en-US"/>
              </w:rPr>
            </w:pPr>
          </w:p>
        </w:tc>
      </w:tr>
      <w:tr w:rsidR="00FF0143" w:rsidRPr="00F3632B" w:rsidTr="00631C25">
        <w:trPr>
          <w:jc w:val="center"/>
        </w:trPr>
        <w:tc>
          <w:tcPr>
            <w:tcW w:w="868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F0143" w:rsidRPr="00F3632B" w:rsidRDefault="00FF0143" w:rsidP="0068523D">
            <w:pPr>
              <w:pStyle w:val="Vchoz"/>
              <w:snapToGrid w:val="0"/>
              <w:rPr>
                <w:rFonts w:asciiTheme="minorHAnsi" w:hAnsiTheme="minorHAnsi"/>
              </w:rPr>
            </w:pPr>
          </w:p>
          <w:p w:rsidR="00FF0143" w:rsidRPr="00F3632B" w:rsidRDefault="00FF0143" w:rsidP="0068523D">
            <w:pPr>
              <w:pStyle w:val="Vchoz"/>
              <w:rPr>
                <w:rFonts w:asciiTheme="minorHAnsi" w:hAnsiTheme="minorHAnsi"/>
              </w:rPr>
            </w:pPr>
          </w:p>
        </w:tc>
      </w:tr>
      <w:tr w:rsidR="00FF0143" w:rsidRPr="00F3632B" w:rsidTr="00631C25">
        <w:trPr>
          <w:cantSplit/>
          <w:jc w:val="center"/>
        </w:trPr>
        <w:tc>
          <w:tcPr>
            <w:tcW w:w="868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3632B" w:rsidRDefault="00FF0143" w:rsidP="00D9617D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b/>
                <w:sz w:val="22"/>
                <w:szCs w:val="22"/>
              </w:rPr>
            </w:pPr>
            <w:r w:rsidRPr="00F3632B">
              <w:rPr>
                <w:rFonts w:asciiTheme="minorHAnsi" w:hAnsiTheme="minorHAnsi"/>
                <w:b/>
                <w:sz w:val="22"/>
                <w:szCs w:val="22"/>
              </w:rPr>
              <w:t xml:space="preserve">Průběh zaměstnání </w:t>
            </w:r>
            <w:r w:rsidR="00EB3D81" w:rsidRPr="00EB3D81">
              <w:rPr>
                <w:rFonts w:asciiTheme="minorHAnsi" w:hAnsiTheme="minorHAnsi"/>
                <w:b/>
                <w:color w:val="4F81BD" w:themeColor="accent1"/>
                <w:sz w:val="22"/>
                <w:szCs w:val="22"/>
              </w:rPr>
              <w:t>/ Employment</w:t>
            </w:r>
          </w:p>
          <w:p w:rsidR="00EB3D81" w:rsidRDefault="00FF0143" w:rsidP="00D17A2C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  <w:r w:rsidRPr="00F3632B">
              <w:rPr>
                <w:rFonts w:asciiTheme="minorHAnsi" w:hAnsiTheme="minorHAnsi"/>
                <w:i/>
                <w:color w:val="FF0000"/>
                <w:sz w:val="18"/>
                <w:szCs w:val="18"/>
              </w:rPr>
              <w:t>Uvést: data (od – do) jednotlivých zaměstnání, pracovní zařazení a velikost pracovního úvazku, případně data změn pracovního zařazení u jednoho a téhož zaměstnavatele, současné pracoviště a pracovní zařazení.</w:t>
            </w:r>
          </w:p>
          <w:p w:rsidR="00B5018F" w:rsidRPr="00F3632B" w:rsidRDefault="00B5018F" w:rsidP="00D17A2C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</w:p>
        </w:tc>
      </w:tr>
      <w:tr w:rsidR="00FF0143" w:rsidRPr="00F3632B" w:rsidTr="00631C25">
        <w:trPr>
          <w:jc w:val="center"/>
        </w:trPr>
        <w:tc>
          <w:tcPr>
            <w:tcW w:w="868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F0143" w:rsidRPr="00F3632B" w:rsidRDefault="00FF0143" w:rsidP="0068523D">
            <w:pPr>
              <w:pStyle w:val="Vchoz"/>
              <w:snapToGrid w:val="0"/>
              <w:rPr>
                <w:rFonts w:asciiTheme="minorHAnsi" w:hAnsiTheme="minorHAnsi"/>
              </w:rPr>
            </w:pPr>
          </w:p>
          <w:p w:rsidR="00FF0143" w:rsidRPr="00F3632B" w:rsidRDefault="00FF0143" w:rsidP="0068523D">
            <w:pPr>
              <w:pStyle w:val="Vchoz"/>
              <w:rPr>
                <w:rFonts w:asciiTheme="minorHAnsi" w:hAnsiTheme="minorHAnsi"/>
              </w:rPr>
            </w:pPr>
          </w:p>
        </w:tc>
      </w:tr>
      <w:tr w:rsidR="00FF0143" w:rsidRPr="00F3632B" w:rsidTr="00631C25">
        <w:trPr>
          <w:cantSplit/>
          <w:jc w:val="center"/>
        </w:trPr>
        <w:tc>
          <w:tcPr>
            <w:tcW w:w="868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0297" w:rsidRPr="000C0297" w:rsidRDefault="000B36F9" w:rsidP="00D9617D">
            <w:pPr>
              <w:pStyle w:val="Textvysvtlivek"/>
              <w:keepNext/>
              <w:keepLines/>
              <w:rPr>
                <w:rFonts w:asciiTheme="minorHAnsi" w:hAnsiTheme="minorHAnsi"/>
                <w:b/>
                <w:i w:val="0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i w:val="0"/>
                <w:sz w:val="22"/>
                <w:szCs w:val="22"/>
              </w:rPr>
              <w:t>Absolvované stáže, včetně zahraničních</w:t>
            </w:r>
            <w:r w:rsidR="00F3632B" w:rsidRPr="000C0297">
              <w:rPr>
                <w:rFonts w:asciiTheme="minorHAnsi" w:hAnsiTheme="minorHAnsi"/>
                <w:b/>
                <w:i w:val="0"/>
                <w:sz w:val="22"/>
                <w:szCs w:val="22"/>
              </w:rPr>
              <w:t xml:space="preserve"> </w:t>
            </w:r>
            <w:r w:rsidR="00EB3D81" w:rsidRPr="00EB3D81">
              <w:rPr>
                <w:rFonts w:asciiTheme="minorHAnsi" w:hAnsiTheme="minorHAnsi"/>
                <w:b/>
                <w:i w:val="0"/>
                <w:color w:val="4F81BD" w:themeColor="accent1"/>
                <w:sz w:val="22"/>
                <w:szCs w:val="22"/>
              </w:rPr>
              <w:t>/ Internships completed, including those abroad</w:t>
            </w:r>
          </w:p>
          <w:p w:rsidR="00EB3D81" w:rsidRDefault="00F3632B" w:rsidP="00D9617D">
            <w:pPr>
              <w:pStyle w:val="Textvysvtlivek"/>
              <w:keepNext/>
              <w:keepLines/>
              <w:rPr>
                <w:rFonts w:asciiTheme="minorHAnsi" w:hAnsiTheme="minorHAnsi"/>
                <w:color w:val="FF0000"/>
                <w:sz w:val="18"/>
                <w:szCs w:val="18"/>
              </w:rPr>
            </w:pPr>
            <w:r w:rsidRPr="000C0297">
              <w:rPr>
                <w:rFonts w:asciiTheme="minorHAnsi" w:hAnsiTheme="minorHAnsi"/>
                <w:color w:val="FF0000"/>
                <w:sz w:val="18"/>
                <w:szCs w:val="18"/>
              </w:rPr>
              <w:t>Data, místo a délka pobytů ve formě zahraniční</w:t>
            </w:r>
            <w:r w:rsidR="000B36F9">
              <w:rPr>
                <w:rFonts w:asciiTheme="minorHAnsi" w:hAnsiTheme="minorHAnsi"/>
                <w:color w:val="FF0000"/>
                <w:sz w:val="18"/>
                <w:szCs w:val="18"/>
              </w:rPr>
              <w:t>ch</w:t>
            </w:r>
            <w:r w:rsidRPr="000C0297">
              <w:rPr>
                <w:rFonts w:asciiTheme="minorHAnsi" w:hAnsiTheme="minorHAnsi"/>
                <w:color w:val="FF0000"/>
                <w:sz w:val="18"/>
                <w:szCs w:val="18"/>
              </w:rPr>
              <w:t xml:space="preserve"> stáží </w:t>
            </w:r>
            <w:r w:rsidR="000B36F9">
              <w:rPr>
                <w:rFonts w:asciiTheme="minorHAnsi" w:hAnsiTheme="minorHAnsi"/>
                <w:color w:val="FF0000"/>
                <w:sz w:val="18"/>
                <w:szCs w:val="18"/>
              </w:rPr>
              <w:t xml:space="preserve">nebo studia </w:t>
            </w:r>
            <w:r w:rsidRPr="000C0297">
              <w:rPr>
                <w:rFonts w:asciiTheme="minorHAnsi" w:hAnsiTheme="minorHAnsi"/>
                <w:color w:val="FF0000"/>
                <w:sz w:val="18"/>
                <w:szCs w:val="18"/>
              </w:rPr>
              <w:t>(neuvádět účast na konferencích)</w:t>
            </w:r>
            <w:r w:rsidR="00EB3D81">
              <w:rPr>
                <w:rFonts w:asciiTheme="minorHAnsi" w:hAnsiTheme="minorHAnsi"/>
                <w:color w:val="FF0000"/>
                <w:sz w:val="18"/>
                <w:szCs w:val="18"/>
              </w:rPr>
              <w:t>.</w:t>
            </w:r>
          </w:p>
          <w:p w:rsidR="00B5018F" w:rsidRPr="00B5018F" w:rsidRDefault="00B5018F" w:rsidP="00D9617D">
            <w:pPr>
              <w:pStyle w:val="Textvysvtlivek"/>
              <w:keepNext/>
              <w:keepLines/>
              <w:rPr>
                <w:rFonts w:asciiTheme="minorHAnsi" w:hAnsiTheme="minorHAnsi"/>
                <w:color w:val="FF0000"/>
                <w:sz w:val="18"/>
                <w:szCs w:val="18"/>
              </w:rPr>
            </w:pPr>
          </w:p>
        </w:tc>
      </w:tr>
      <w:tr w:rsidR="00FF0143" w:rsidRPr="00F3632B" w:rsidTr="00631C25">
        <w:trPr>
          <w:jc w:val="center"/>
        </w:trPr>
        <w:tc>
          <w:tcPr>
            <w:tcW w:w="868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F0143" w:rsidRPr="00F3632B" w:rsidRDefault="00FF0143" w:rsidP="0068523D">
            <w:pPr>
              <w:pStyle w:val="Vchoz"/>
              <w:snapToGrid w:val="0"/>
              <w:rPr>
                <w:rFonts w:asciiTheme="minorHAnsi" w:hAnsiTheme="minorHAnsi"/>
              </w:rPr>
            </w:pPr>
          </w:p>
          <w:p w:rsidR="00FF0143" w:rsidRPr="00F3632B" w:rsidRDefault="00FF0143" w:rsidP="0068523D">
            <w:pPr>
              <w:pStyle w:val="Vchoz"/>
              <w:rPr>
                <w:rFonts w:asciiTheme="minorHAnsi" w:hAnsiTheme="minorHAnsi"/>
              </w:rPr>
            </w:pPr>
          </w:p>
        </w:tc>
      </w:tr>
    </w:tbl>
    <w:p w:rsidR="00FF0143" w:rsidRPr="00F3632B" w:rsidRDefault="00FF0143">
      <w:pPr>
        <w:rPr>
          <w:rFonts w:asciiTheme="minorHAnsi" w:hAnsiTheme="minorHAnsi"/>
        </w:rPr>
      </w:pPr>
    </w:p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4" w:space="0" w:color="000000"/>
          <w:right w:val="single" w:sz="8" w:space="0" w:color="000000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817"/>
      </w:tblGrid>
      <w:tr w:rsidR="00F3632B" w:rsidRPr="00F3632B" w:rsidTr="006B2524">
        <w:trPr>
          <w:cantSplit/>
          <w:jc w:val="center"/>
        </w:trPr>
        <w:tc>
          <w:tcPr>
            <w:tcW w:w="8681" w:type="dxa"/>
            <w:tcBorders>
              <w:top w:val="single" w:sz="8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0297" w:rsidRDefault="00F3632B" w:rsidP="00D9617D">
            <w:pPr>
              <w:pStyle w:val="Vchoz"/>
              <w:keepNext/>
              <w:keepLines/>
              <w:jc w:val="center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F3632B">
              <w:rPr>
                <w:rFonts w:asciiTheme="minorHAnsi" w:hAnsiTheme="minorHAnsi" w:cs="Arial"/>
                <w:b/>
                <w:sz w:val="24"/>
                <w:szCs w:val="24"/>
              </w:rPr>
              <w:lastRenderedPageBreak/>
              <w:t>PEDAGOGICKÁ ČINNOST UCHAZEČE</w:t>
            </w:r>
          </w:p>
          <w:p w:rsidR="00EB3D81" w:rsidRPr="00EB3D81" w:rsidRDefault="00EB3D81" w:rsidP="00D9617D">
            <w:pPr>
              <w:pStyle w:val="Vchoz"/>
              <w:keepNext/>
              <w:keepLines/>
              <w:jc w:val="center"/>
              <w:rPr>
                <w:rFonts w:asciiTheme="minorHAnsi" w:hAnsiTheme="minorHAnsi" w:cs="Arial"/>
                <w:b/>
                <w:color w:val="4F81BD" w:themeColor="accent1"/>
                <w:sz w:val="24"/>
                <w:szCs w:val="24"/>
              </w:rPr>
            </w:pPr>
            <w:r w:rsidRPr="00EB3D81">
              <w:rPr>
                <w:rFonts w:asciiTheme="minorHAnsi" w:hAnsiTheme="minorHAnsi" w:cs="Arial"/>
                <w:b/>
                <w:color w:val="4F81BD" w:themeColor="accent1"/>
                <w:sz w:val="24"/>
                <w:szCs w:val="24"/>
              </w:rPr>
              <w:t>CANDIDATE’S PEDAGOGICAL ACTIVITIES</w:t>
            </w:r>
          </w:p>
          <w:p w:rsidR="00F3632B" w:rsidRPr="000C0297" w:rsidRDefault="00F3632B" w:rsidP="00D9617D">
            <w:pPr>
              <w:pStyle w:val="Vchoz"/>
              <w:keepNext/>
              <w:keepLines/>
              <w:jc w:val="both"/>
              <w:rPr>
                <w:rFonts w:asciiTheme="minorHAnsi" w:hAnsiTheme="minorHAnsi"/>
                <w:color w:val="FF0000"/>
                <w:sz w:val="18"/>
                <w:szCs w:val="18"/>
              </w:rPr>
            </w:pPr>
            <w:r w:rsidRPr="000C0297">
              <w:rPr>
                <w:rFonts w:asciiTheme="minorHAnsi" w:hAnsiTheme="minorHAnsi"/>
                <w:i/>
                <w:color w:val="FF0000"/>
                <w:sz w:val="18"/>
                <w:szCs w:val="18"/>
              </w:rPr>
              <w:t xml:space="preserve">Do pedagogické činnosti se započítává výuka na vysoké škole v České republice nebo v zahraničí. Výkon pedagogické činnosti se požaduje v plném rozsahu. Působí-li uchazeč na více institucích, nutno </w:t>
            </w:r>
            <w:r w:rsidR="002D6941" w:rsidRPr="002D6941">
              <w:rPr>
                <w:rFonts w:asciiTheme="minorHAnsi" w:hAnsiTheme="minorHAnsi"/>
                <w:i/>
                <w:color w:val="FF0000"/>
                <w:sz w:val="18"/>
                <w:szCs w:val="18"/>
              </w:rPr>
              <w:t>uvést údaje pro každou instituci odděleně</w:t>
            </w:r>
            <w:r w:rsidRPr="000C0297">
              <w:rPr>
                <w:rFonts w:asciiTheme="minorHAnsi" w:hAnsiTheme="minorHAnsi"/>
                <w:i/>
                <w:color w:val="FF0000"/>
                <w:sz w:val="18"/>
                <w:szCs w:val="18"/>
              </w:rPr>
              <w:t xml:space="preserve">. </w:t>
            </w:r>
          </w:p>
          <w:p w:rsidR="00F3632B" w:rsidRPr="000C0297" w:rsidRDefault="00F3632B" w:rsidP="00D9617D">
            <w:pPr>
              <w:pStyle w:val="Vchoz"/>
              <w:keepNext/>
              <w:keepLines/>
              <w:jc w:val="both"/>
              <w:rPr>
                <w:rFonts w:asciiTheme="minorHAnsi" w:hAnsiTheme="minorHAnsi"/>
                <w:color w:val="FF0000"/>
                <w:sz w:val="18"/>
                <w:szCs w:val="18"/>
              </w:rPr>
            </w:pPr>
            <w:r w:rsidRPr="000C0297">
              <w:rPr>
                <w:rFonts w:asciiTheme="minorHAnsi" w:hAnsiTheme="minorHAnsi"/>
                <w:i/>
                <w:color w:val="FF0000"/>
                <w:sz w:val="18"/>
                <w:szCs w:val="18"/>
              </w:rPr>
              <w:t xml:space="preserve">Uvést: </w:t>
            </w:r>
          </w:p>
          <w:p w:rsidR="00F3632B" w:rsidRPr="000C0297" w:rsidRDefault="00F3632B" w:rsidP="00D9617D">
            <w:pPr>
              <w:pStyle w:val="Vchoz"/>
              <w:keepNext/>
              <w:keepLines/>
              <w:tabs>
                <w:tab w:val="clear" w:pos="720"/>
                <w:tab w:val="left" w:pos="548"/>
              </w:tabs>
              <w:ind w:left="548" w:hanging="142"/>
              <w:jc w:val="both"/>
              <w:rPr>
                <w:rFonts w:asciiTheme="minorHAnsi" w:hAnsiTheme="minorHAnsi"/>
                <w:color w:val="FF0000"/>
                <w:sz w:val="18"/>
                <w:szCs w:val="18"/>
              </w:rPr>
            </w:pPr>
            <w:r w:rsidRPr="000C0297">
              <w:rPr>
                <w:rFonts w:asciiTheme="minorHAnsi" w:hAnsiTheme="minorHAnsi"/>
                <w:i/>
                <w:color w:val="FF0000"/>
                <w:sz w:val="18"/>
                <w:szCs w:val="18"/>
              </w:rPr>
              <w:t>- souvislou pedagogickou činnost během posledních tří let nebo</w:t>
            </w:r>
          </w:p>
          <w:p w:rsidR="000C0297" w:rsidRDefault="00F3632B" w:rsidP="00D9617D">
            <w:pPr>
              <w:pStyle w:val="Vchoz"/>
              <w:keepNext/>
              <w:keepLines/>
              <w:tabs>
                <w:tab w:val="clear" w:pos="720"/>
                <w:tab w:val="left" w:pos="548"/>
              </w:tabs>
              <w:ind w:left="548" w:hanging="142"/>
              <w:jc w:val="both"/>
              <w:rPr>
                <w:rFonts w:asciiTheme="minorHAnsi" w:hAnsiTheme="minorHAnsi"/>
                <w:color w:val="FF0000"/>
                <w:sz w:val="18"/>
                <w:szCs w:val="18"/>
              </w:rPr>
            </w:pPr>
            <w:r w:rsidRPr="000C0297">
              <w:rPr>
                <w:rFonts w:asciiTheme="minorHAnsi" w:hAnsiTheme="minorHAnsi"/>
                <w:i/>
                <w:color w:val="FF0000"/>
                <w:sz w:val="18"/>
                <w:szCs w:val="18"/>
              </w:rPr>
              <w:t>- souhrnnou tříletou pedagogickou činnost v době posledních pěti let, u uchazečů, kteří absolvovali rodičovskou dovolenou, dlouhodobou zahraniční stáž, či přerušili výuku z jiných důvodů hodných zřetele;</w:t>
            </w:r>
          </w:p>
          <w:p w:rsidR="002D6941" w:rsidRDefault="00F3632B" w:rsidP="00B5018F">
            <w:pPr>
              <w:pStyle w:val="Vchoz"/>
              <w:keepNext/>
              <w:keepLines/>
              <w:tabs>
                <w:tab w:val="clear" w:pos="720"/>
                <w:tab w:val="left" w:pos="548"/>
              </w:tabs>
              <w:ind w:left="548" w:hanging="142"/>
              <w:jc w:val="both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  <w:r w:rsidRPr="000C0297">
              <w:rPr>
                <w:rFonts w:asciiTheme="minorHAnsi" w:hAnsiTheme="minorHAnsi"/>
                <w:i/>
                <w:color w:val="FF0000"/>
                <w:sz w:val="18"/>
                <w:szCs w:val="18"/>
              </w:rPr>
              <w:t>- roční hodinové objemy výuky a předměty, jejichž výuku uchazeč zajišťuje, se posuzují s ohledem na rozsah výuky v daném oboru.</w:t>
            </w:r>
          </w:p>
          <w:p w:rsidR="00B5018F" w:rsidRPr="00B5018F" w:rsidRDefault="00B5018F" w:rsidP="00B5018F">
            <w:pPr>
              <w:pStyle w:val="Vchoz"/>
              <w:keepNext/>
              <w:keepLines/>
              <w:tabs>
                <w:tab w:val="clear" w:pos="720"/>
                <w:tab w:val="left" w:pos="548"/>
              </w:tabs>
              <w:ind w:left="548" w:hanging="142"/>
              <w:jc w:val="both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</w:p>
        </w:tc>
      </w:tr>
      <w:tr w:rsidR="00F3632B" w:rsidRPr="00F3632B" w:rsidTr="006B2524">
        <w:trPr>
          <w:cantSplit/>
          <w:jc w:val="center"/>
        </w:trPr>
        <w:tc>
          <w:tcPr>
            <w:tcW w:w="8681" w:type="dxa"/>
            <w:tcBorders>
              <w:top w:val="single" w:sz="4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0297" w:rsidRPr="002D6941" w:rsidRDefault="00F3632B" w:rsidP="00D9617D">
            <w:pPr>
              <w:pStyle w:val="Vchoz"/>
              <w:snapToGrid w:val="0"/>
              <w:rPr>
                <w:rFonts w:asciiTheme="minorHAnsi" w:hAnsiTheme="minorHAnsi"/>
                <w:b/>
                <w:color w:val="4F81BD" w:themeColor="accent1"/>
                <w:sz w:val="22"/>
                <w:szCs w:val="22"/>
              </w:rPr>
            </w:pPr>
            <w:r w:rsidRPr="00F3632B">
              <w:rPr>
                <w:rFonts w:asciiTheme="minorHAnsi" w:hAnsiTheme="minorHAnsi"/>
                <w:b/>
                <w:sz w:val="22"/>
                <w:szCs w:val="22"/>
              </w:rPr>
              <w:t xml:space="preserve">Výuka v pregraduálním studiu </w:t>
            </w:r>
            <w:r w:rsidR="002D6941" w:rsidRPr="002D6941">
              <w:rPr>
                <w:b/>
                <w:color w:val="4F81BD" w:themeColor="accent1"/>
                <w:sz w:val="22"/>
                <w:szCs w:val="22"/>
              </w:rPr>
              <w:t>/</w:t>
            </w:r>
            <w:r w:rsidR="002D6941" w:rsidRPr="002D6941">
              <w:rPr>
                <w:rFonts w:asciiTheme="minorHAnsi" w:hAnsiTheme="minorHAnsi"/>
                <w:b/>
                <w:color w:val="4F81BD" w:themeColor="accent1"/>
                <w:sz w:val="22"/>
                <w:szCs w:val="22"/>
              </w:rPr>
              <w:t xml:space="preserve"> Instruction in undergraduate studies</w:t>
            </w:r>
          </w:p>
          <w:p w:rsidR="005F26FB" w:rsidRDefault="00F3632B" w:rsidP="00D9617D">
            <w:pPr>
              <w:pStyle w:val="Vchoz"/>
              <w:snapToGrid w:val="0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  <w:r w:rsidRPr="000C0297">
              <w:rPr>
                <w:rFonts w:asciiTheme="minorHAnsi" w:hAnsiTheme="minorHAnsi"/>
                <w:i/>
                <w:color w:val="FF0000"/>
                <w:sz w:val="18"/>
                <w:szCs w:val="18"/>
              </w:rPr>
              <w:t>Uvést celkový počet hodin výuky ve výukových obdobích za ZS i LS od podání přihlášky. Hodinou se rozumí výuková hodina ve smyslu časové dotace platné na příslušné fakultě. Výukou se rozumí pravidelná výuka ve sledovaném období na vysoké škole v České republice nebo v zahraničí (v případě semestrálního nebo delšího zahraničního pobytu uchazeče).</w:t>
            </w:r>
          </w:p>
          <w:p w:rsidR="00B5018F" w:rsidRPr="000C0297" w:rsidRDefault="00B5018F" w:rsidP="00D9617D">
            <w:pPr>
              <w:pStyle w:val="Vchoz"/>
              <w:snapToGrid w:val="0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</w:p>
        </w:tc>
      </w:tr>
      <w:tr w:rsidR="00F3632B" w:rsidRPr="00F3632B" w:rsidTr="006B2524">
        <w:trPr>
          <w:jc w:val="center"/>
        </w:trPr>
        <w:tc>
          <w:tcPr>
            <w:tcW w:w="868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3632B" w:rsidRPr="00F3632B" w:rsidRDefault="00F3632B" w:rsidP="0068523D">
            <w:pPr>
              <w:pStyle w:val="Vchoz"/>
              <w:snapToGrid w:val="0"/>
              <w:rPr>
                <w:rFonts w:asciiTheme="minorHAnsi" w:hAnsiTheme="minorHAnsi"/>
              </w:rPr>
            </w:pPr>
          </w:p>
          <w:tbl>
            <w:tblPr>
              <w:tblW w:w="8591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</w:tblBorders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2994"/>
              <w:gridCol w:w="1417"/>
              <w:gridCol w:w="1418"/>
              <w:gridCol w:w="1417"/>
              <w:gridCol w:w="1345"/>
            </w:tblGrid>
            <w:tr w:rsidR="00F3632B" w:rsidRPr="00F3632B" w:rsidTr="00D9617D">
              <w:trPr>
                <w:cantSplit/>
              </w:trPr>
              <w:tc>
                <w:tcPr>
                  <w:tcW w:w="29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akad. rok -3</w:t>
                  </w:r>
                </w:p>
                <w:p w:rsidR="00CC0379" w:rsidRPr="00B5018F" w:rsidRDefault="00F3632B" w:rsidP="00B5018F">
                  <w:pPr>
                    <w:pStyle w:val="Vchoz"/>
                    <w:keepNext/>
                    <w:keepLines/>
                    <w:jc w:val="center"/>
                    <w:rPr>
                      <w:rFonts w:asciiTheme="minorHAnsi" w:hAnsiTheme="minorHAnsi"/>
                      <w:b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/vypsat/</w:t>
                  </w: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akad. rok -2</w:t>
                  </w:r>
                </w:p>
                <w:p w:rsidR="00F3632B" w:rsidRDefault="00F3632B" w:rsidP="00D9617D">
                  <w:pPr>
                    <w:pStyle w:val="Vchoz"/>
                    <w:keepNext/>
                    <w:keepLines/>
                    <w:jc w:val="center"/>
                    <w:rPr>
                      <w:rFonts w:asciiTheme="minorHAnsi" w:hAnsiTheme="minorHAnsi"/>
                      <w:b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/vypsat/</w:t>
                  </w:r>
                </w:p>
                <w:p w:rsidR="00CC0379" w:rsidRPr="00F3632B" w:rsidRDefault="00CC0379" w:rsidP="00D9617D">
                  <w:pPr>
                    <w:pStyle w:val="Vchoz"/>
                    <w:keepNext/>
                    <w:keepLines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akad. rok -1</w:t>
                  </w:r>
                </w:p>
                <w:p w:rsidR="00F3632B" w:rsidRDefault="00F3632B" w:rsidP="00D9617D">
                  <w:pPr>
                    <w:pStyle w:val="Vchoz"/>
                    <w:keepNext/>
                    <w:keepLines/>
                    <w:jc w:val="center"/>
                    <w:rPr>
                      <w:rFonts w:asciiTheme="minorHAnsi" w:hAnsiTheme="minorHAnsi"/>
                      <w:b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/vypsat/</w:t>
                  </w:r>
                </w:p>
                <w:p w:rsidR="00CC0379" w:rsidRPr="00F3632B" w:rsidRDefault="00CC0379" w:rsidP="00D9617D">
                  <w:pPr>
                    <w:pStyle w:val="Vchoz"/>
                    <w:keepNext/>
                    <w:keepLines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3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běžící akad. rok</w:t>
                  </w:r>
                </w:p>
                <w:p w:rsidR="00CC0379" w:rsidRPr="00B5018F" w:rsidRDefault="00F3632B" w:rsidP="00B5018F">
                  <w:pPr>
                    <w:pStyle w:val="Vchoz"/>
                    <w:keepNext/>
                    <w:keepLines/>
                    <w:jc w:val="center"/>
                    <w:rPr>
                      <w:rFonts w:asciiTheme="minorHAnsi" w:hAnsiTheme="minorHAnsi"/>
                      <w:b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/vypsat/</w:t>
                  </w:r>
                </w:p>
              </w:tc>
            </w:tr>
            <w:tr w:rsidR="00F3632B" w:rsidRPr="00F3632B" w:rsidTr="00D9617D">
              <w:trPr>
                <w:cantSplit/>
              </w:trPr>
              <w:tc>
                <w:tcPr>
                  <w:tcW w:w="29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přednášky</w:t>
                  </w:r>
                </w:p>
                <w:p w:rsidR="00CC0379" w:rsidRPr="00B5018F" w:rsidRDefault="00F3632B" w:rsidP="00B5018F">
                  <w:pPr>
                    <w:pStyle w:val="Vchoz"/>
                    <w:keepNext/>
                    <w:keepLines/>
                    <w:jc w:val="center"/>
                    <w:rPr>
                      <w:rFonts w:asciiTheme="minorHAnsi" w:hAnsiTheme="minorHAnsi"/>
                      <w:b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/hodin ročně/</w:t>
                  </w:r>
                </w:p>
              </w:tc>
              <w:tc>
                <w:tcPr>
                  <w:tcW w:w="14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3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</w:tr>
            <w:tr w:rsidR="00F3632B" w:rsidRPr="00F3632B" w:rsidTr="00D9617D">
              <w:trPr>
                <w:cantSplit/>
              </w:trPr>
              <w:tc>
                <w:tcPr>
                  <w:tcW w:w="29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semináře</w:t>
                  </w:r>
                </w:p>
                <w:p w:rsidR="00CC0379" w:rsidRPr="00B5018F" w:rsidRDefault="00F3632B" w:rsidP="00B5018F">
                  <w:pPr>
                    <w:pStyle w:val="Vchoz"/>
                    <w:keepNext/>
                    <w:keepLines/>
                    <w:jc w:val="center"/>
                    <w:rPr>
                      <w:rFonts w:asciiTheme="minorHAnsi" w:hAnsiTheme="minorHAnsi"/>
                      <w:b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/hodin ročně/</w:t>
                  </w:r>
                </w:p>
              </w:tc>
              <w:tc>
                <w:tcPr>
                  <w:tcW w:w="14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3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</w:tr>
            <w:tr w:rsidR="00F3632B" w:rsidRPr="00F3632B" w:rsidTr="00D9617D">
              <w:trPr>
                <w:cantSplit/>
              </w:trPr>
              <w:tc>
                <w:tcPr>
                  <w:tcW w:w="29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praktická výuka, stáže, cvičení, laboratorní práce</w:t>
                  </w:r>
                </w:p>
                <w:p w:rsidR="00CC0379" w:rsidRPr="00B5018F" w:rsidRDefault="00F3632B" w:rsidP="00B5018F">
                  <w:pPr>
                    <w:pStyle w:val="Vchoz"/>
                    <w:keepNext/>
                    <w:keepLines/>
                    <w:jc w:val="center"/>
                    <w:rPr>
                      <w:rFonts w:asciiTheme="minorHAnsi" w:hAnsiTheme="minorHAnsi"/>
                      <w:b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/hodin ročně/</w:t>
                  </w:r>
                </w:p>
              </w:tc>
              <w:tc>
                <w:tcPr>
                  <w:tcW w:w="14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3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</w:tr>
            <w:tr w:rsidR="00F3632B" w:rsidRPr="00F3632B" w:rsidTr="00D9617D">
              <w:tc>
                <w:tcPr>
                  <w:tcW w:w="29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CŽV</w:t>
                  </w:r>
                </w:p>
                <w:p w:rsidR="00CC0379" w:rsidRPr="00B5018F" w:rsidRDefault="00F3632B" w:rsidP="00B5018F">
                  <w:pPr>
                    <w:pStyle w:val="Vchoz"/>
                    <w:keepNext/>
                    <w:keepLines/>
                    <w:jc w:val="center"/>
                    <w:rPr>
                      <w:rFonts w:asciiTheme="minorHAnsi" w:hAnsiTheme="minorHAnsi"/>
                      <w:b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/hodin ročně/</w:t>
                  </w:r>
                </w:p>
              </w:tc>
              <w:tc>
                <w:tcPr>
                  <w:tcW w:w="14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3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</w:tr>
          </w:tbl>
          <w:p w:rsidR="00F3632B" w:rsidRPr="00F3632B" w:rsidRDefault="00F3632B" w:rsidP="0068523D">
            <w:pPr>
              <w:rPr>
                <w:rFonts w:asciiTheme="minorHAnsi" w:hAnsiTheme="minorHAnsi"/>
              </w:rPr>
            </w:pPr>
          </w:p>
        </w:tc>
      </w:tr>
      <w:tr w:rsidR="00F3632B" w:rsidRPr="00F3632B" w:rsidTr="006B2524">
        <w:trPr>
          <w:cantSplit/>
          <w:jc w:val="center"/>
        </w:trPr>
        <w:tc>
          <w:tcPr>
            <w:tcW w:w="868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3632B" w:rsidRPr="00F3632B" w:rsidRDefault="00F3632B" w:rsidP="00D9617D">
            <w:pPr>
              <w:pStyle w:val="Vchoz"/>
              <w:keepNext/>
              <w:keepLines/>
              <w:snapToGrid w:val="0"/>
              <w:rPr>
                <w:rFonts w:asciiTheme="minorHAnsi" w:hAnsiTheme="minorHAnsi"/>
              </w:rPr>
            </w:pPr>
            <w:r w:rsidRPr="00F3632B">
              <w:rPr>
                <w:rFonts w:asciiTheme="minorHAnsi" w:hAnsiTheme="minorHAnsi"/>
                <w:b/>
                <w:sz w:val="22"/>
                <w:szCs w:val="22"/>
              </w:rPr>
              <w:t>Vedení absolventů pregraduálního a doktorského studia</w:t>
            </w:r>
            <w:r w:rsidR="00CC0379" w:rsidRPr="00CC0379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CC0379" w:rsidRPr="00CC0379">
              <w:rPr>
                <w:rFonts w:asciiTheme="minorHAnsi" w:hAnsiTheme="minorHAnsi"/>
                <w:b/>
                <w:color w:val="4F81BD" w:themeColor="accent1"/>
                <w:sz w:val="22"/>
                <w:szCs w:val="22"/>
              </w:rPr>
              <w:t>/ Supervision of graduates from undergraduate and post-graduate studies</w:t>
            </w:r>
          </w:p>
        </w:tc>
      </w:tr>
      <w:tr w:rsidR="00F3632B" w:rsidRPr="00F3632B" w:rsidTr="006B2524">
        <w:trPr>
          <w:cantSplit/>
          <w:jc w:val="center"/>
        </w:trPr>
        <w:tc>
          <w:tcPr>
            <w:tcW w:w="868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</w:tblBorders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2982"/>
              <w:gridCol w:w="1429"/>
              <w:gridCol w:w="1418"/>
              <w:gridCol w:w="1417"/>
              <w:gridCol w:w="1345"/>
            </w:tblGrid>
            <w:tr w:rsidR="00CC0379" w:rsidRPr="00F3632B" w:rsidTr="00D9617D">
              <w:tc>
                <w:tcPr>
                  <w:tcW w:w="29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CC0379" w:rsidRPr="00F3632B" w:rsidRDefault="00CC0379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CC0379" w:rsidRPr="00F3632B" w:rsidRDefault="00CC0379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akad. rok -3</w:t>
                  </w:r>
                </w:p>
                <w:p w:rsidR="00CC0379" w:rsidRPr="00B5018F" w:rsidRDefault="00CC0379" w:rsidP="00B5018F">
                  <w:pPr>
                    <w:pStyle w:val="Vchoz"/>
                    <w:keepNext/>
                    <w:keepLines/>
                    <w:jc w:val="center"/>
                    <w:rPr>
                      <w:rFonts w:asciiTheme="minorHAnsi" w:hAnsiTheme="minorHAnsi"/>
                      <w:b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/vypsat/</w:t>
                  </w: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CC0379" w:rsidRPr="00F3632B" w:rsidRDefault="00CC0379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akad. rok -2</w:t>
                  </w:r>
                </w:p>
                <w:p w:rsidR="00CC0379" w:rsidRPr="00B5018F" w:rsidRDefault="00CC0379" w:rsidP="00B5018F">
                  <w:pPr>
                    <w:pStyle w:val="Vchoz"/>
                    <w:keepNext/>
                    <w:keepLines/>
                    <w:jc w:val="center"/>
                    <w:rPr>
                      <w:rFonts w:asciiTheme="minorHAnsi" w:hAnsiTheme="minorHAnsi"/>
                      <w:b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/vypsat/</w:t>
                  </w:r>
                </w:p>
              </w:tc>
              <w:tc>
                <w:tcPr>
                  <w:tcW w:w="14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CC0379" w:rsidRPr="00F3632B" w:rsidRDefault="00CC0379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akad. rok -1</w:t>
                  </w:r>
                </w:p>
                <w:p w:rsidR="00CC0379" w:rsidRPr="00B5018F" w:rsidRDefault="00CC0379" w:rsidP="00B5018F">
                  <w:pPr>
                    <w:pStyle w:val="Vchoz"/>
                    <w:keepNext/>
                    <w:keepLines/>
                    <w:jc w:val="center"/>
                    <w:rPr>
                      <w:rFonts w:asciiTheme="minorHAnsi" w:hAnsiTheme="minorHAnsi"/>
                      <w:b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/vypsat/</w:t>
                  </w:r>
                </w:p>
              </w:tc>
              <w:tc>
                <w:tcPr>
                  <w:tcW w:w="13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CC0379" w:rsidRPr="00F3632B" w:rsidRDefault="00CC0379" w:rsidP="00D9617D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běžící akad. rok</w:t>
                  </w:r>
                </w:p>
                <w:p w:rsidR="00CC0379" w:rsidRPr="00B5018F" w:rsidRDefault="00CC0379" w:rsidP="00B5018F">
                  <w:pPr>
                    <w:pStyle w:val="Vchoz"/>
                    <w:keepNext/>
                    <w:keepLines/>
                    <w:jc w:val="center"/>
                    <w:rPr>
                      <w:rFonts w:asciiTheme="minorHAnsi" w:hAnsiTheme="minorHAnsi"/>
                      <w:b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/vypsat/</w:t>
                  </w:r>
                </w:p>
              </w:tc>
            </w:tr>
            <w:tr w:rsidR="00F3632B" w:rsidRPr="00F3632B" w:rsidTr="00D9617D">
              <w:tc>
                <w:tcPr>
                  <w:tcW w:w="29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CC0379" w:rsidRPr="00B5018F" w:rsidRDefault="00F3632B" w:rsidP="00B5018F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  <w:b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 xml:space="preserve">Bc. </w:t>
                  </w:r>
                  <w:r w:rsidR="00CC0379" w:rsidRPr="00F3632B">
                    <w:rPr>
                      <w:rFonts w:asciiTheme="minorHAnsi" w:hAnsiTheme="minorHAnsi"/>
                      <w:b/>
                    </w:rPr>
                    <w:t>V</w:t>
                  </w:r>
                  <w:r w:rsidRPr="00F3632B">
                    <w:rPr>
                      <w:rFonts w:asciiTheme="minorHAnsi" w:hAnsiTheme="minorHAnsi"/>
                      <w:b/>
                    </w:rPr>
                    <w:t>edení</w:t>
                  </w:r>
                </w:p>
              </w:tc>
              <w:tc>
                <w:tcPr>
                  <w:tcW w:w="14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3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</w:tr>
            <w:tr w:rsidR="00F3632B" w:rsidRPr="00F3632B" w:rsidTr="00D9617D">
              <w:tc>
                <w:tcPr>
                  <w:tcW w:w="29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CC0379" w:rsidRPr="00B5018F" w:rsidRDefault="00F3632B" w:rsidP="00B5018F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  <w:b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z toho absolventi</w:t>
                  </w:r>
                </w:p>
              </w:tc>
              <w:tc>
                <w:tcPr>
                  <w:tcW w:w="14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3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</w:tr>
            <w:tr w:rsidR="00F3632B" w:rsidRPr="00F3632B" w:rsidTr="00D9617D">
              <w:tc>
                <w:tcPr>
                  <w:tcW w:w="29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CC0379" w:rsidRPr="00B5018F" w:rsidRDefault="00F3632B" w:rsidP="00B5018F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  <w:b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Mgr. vedení</w:t>
                  </w:r>
                </w:p>
              </w:tc>
              <w:tc>
                <w:tcPr>
                  <w:tcW w:w="14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3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</w:tr>
            <w:tr w:rsidR="00F3632B" w:rsidRPr="00F3632B" w:rsidTr="00D9617D">
              <w:tc>
                <w:tcPr>
                  <w:tcW w:w="29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CC0379" w:rsidRPr="00B5018F" w:rsidRDefault="00F3632B" w:rsidP="00B5018F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  <w:b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z toho absolventi</w:t>
                  </w:r>
                </w:p>
              </w:tc>
              <w:tc>
                <w:tcPr>
                  <w:tcW w:w="14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3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</w:tr>
            <w:tr w:rsidR="00F3632B" w:rsidRPr="00F3632B" w:rsidTr="00D9617D">
              <w:tc>
                <w:tcPr>
                  <w:tcW w:w="29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CC0379" w:rsidRPr="00B5018F" w:rsidRDefault="00F3632B" w:rsidP="00B5018F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  <w:b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Ph.D. vedení</w:t>
                  </w:r>
                </w:p>
              </w:tc>
              <w:tc>
                <w:tcPr>
                  <w:tcW w:w="14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3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</w:tr>
            <w:tr w:rsidR="00F3632B" w:rsidRPr="00F3632B" w:rsidTr="00D9617D">
              <w:tc>
                <w:tcPr>
                  <w:tcW w:w="298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CC0379" w:rsidRPr="00B5018F" w:rsidRDefault="00F3632B" w:rsidP="00B5018F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  <w:b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z toho absolventi</w:t>
                  </w:r>
                </w:p>
              </w:tc>
              <w:tc>
                <w:tcPr>
                  <w:tcW w:w="14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3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</w:tr>
          </w:tbl>
          <w:p w:rsidR="00F3632B" w:rsidRPr="00F3632B" w:rsidRDefault="00F3632B" w:rsidP="0068523D">
            <w:pPr>
              <w:rPr>
                <w:rFonts w:asciiTheme="minorHAnsi" w:hAnsiTheme="minorHAnsi"/>
              </w:rPr>
            </w:pPr>
          </w:p>
        </w:tc>
      </w:tr>
    </w:tbl>
    <w:p w:rsidR="00FF0143" w:rsidRPr="00F3632B" w:rsidRDefault="00FF0143">
      <w:pPr>
        <w:rPr>
          <w:rFonts w:asciiTheme="minorHAnsi" w:hAnsiTheme="minorHAnsi"/>
        </w:rPr>
      </w:pPr>
    </w:p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681"/>
      </w:tblGrid>
      <w:tr w:rsidR="00F3632B" w:rsidRPr="00F3632B" w:rsidTr="006B2524">
        <w:trPr>
          <w:cantSplit/>
          <w:jc w:val="center"/>
        </w:trPr>
        <w:tc>
          <w:tcPr>
            <w:tcW w:w="868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3632B" w:rsidRDefault="000B36F9" w:rsidP="00D9617D">
            <w:pPr>
              <w:pStyle w:val="Vchoz"/>
              <w:keepNext/>
              <w:keepLines/>
              <w:snapToGrid w:val="0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VĚDECK</w:t>
            </w:r>
            <w:r w:rsidR="00F3632B" w:rsidRPr="00F3632B">
              <w:rPr>
                <w:rFonts w:asciiTheme="minorHAnsi" w:hAnsiTheme="minorHAnsi"/>
                <w:b/>
                <w:sz w:val="24"/>
                <w:szCs w:val="24"/>
              </w:rPr>
              <w:t>Á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, ODBORNÁ NEBO UMĚLECKÁ</w:t>
            </w:r>
            <w:r w:rsidR="00F3632B" w:rsidRPr="00F3632B">
              <w:rPr>
                <w:rFonts w:asciiTheme="minorHAnsi" w:hAnsiTheme="minorHAnsi"/>
                <w:b/>
                <w:sz w:val="24"/>
                <w:szCs w:val="24"/>
              </w:rPr>
              <w:t xml:space="preserve"> ČINNOST UCHAZEČE</w:t>
            </w:r>
          </w:p>
          <w:p w:rsidR="00CC0379" w:rsidRPr="00CC0379" w:rsidRDefault="00CC0379" w:rsidP="00D9617D">
            <w:pPr>
              <w:pStyle w:val="Vchoz"/>
              <w:keepNext/>
              <w:keepLines/>
              <w:snapToGrid w:val="0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CC0379">
              <w:rPr>
                <w:rFonts w:asciiTheme="minorHAnsi" w:hAnsiTheme="minorHAnsi"/>
                <w:b/>
                <w:color w:val="4F81BD" w:themeColor="accent1"/>
                <w:sz w:val="24"/>
                <w:szCs w:val="24"/>
              </w:rPr>
              <w:t>CANDIDATE’S SCHOLARLY, PROFESSIONAL, AND/OR ARTISTIC ACTIVITIES</w:t>
            </w:r>
          </w:p>
        </w:tc>
      </w:tr>
      <w:tr w:rsidR="00F3632B" w:rsidRPr="00F3632B" w:rsidTr="006B2524">
        <w:trPr>
          <w:cantSplit/>
          <w:jc w:val="center"/>
        </w:trPr>
        <w:tc>
          <w:tcPr>
            <w:tcW w:w="868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0297" w:rsidRPr="00536221" w:rsidRDefault="000B36F9" w:rsidP="00D9617D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b/>
                <w:color w:val="4F81BD" w:themeColor="accent1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Seznam vědeckých, odborných nebo uměleckých prací</w:t>
            </w:r>
            <w:r w:rsidR="00F3632B" w:rsidRPr="00F3632B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CC0379" w:rsidRPr="00536221">
              <w:rPr>
                <w:rFonts w:asciiTheme="minorHAnsi" w:hAnsiTheme="minorHAnsi"/>
                <w:b/>
                <w:color w:val="4F81BD" w:themeColor="accent1"/>
                <w:sz w:val="22"/>
                <w:szCs w:val="22"/>
              </w:rPr>
              <w:t>/ List of scholarly, professional, and/or artistic works</w:t>
            </w:r>
          </w:p>
          <w:p w:rsidR="00607B8A" w:rsidRDefault="00F3632B" w:rsidP="00D9617D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  <w:r w:rsidRPr="000C0297">
              <w:rPr>
                <w:rFonts w:asciiTheme="minorHAnsi" w:hAnsiTheme="minorHAnsi"/>
                <w:i/>
                <w:color w:val="FF0000"/>
                <w:sz w:val="18"/>
                <w:szCs w:val="18"/>
              </w:rPr>
              <w:t>Komentovanými překlady se rozumí překlady odborných textů, doprovozené odborným komentářem a interpretací. Do počtu článků lze zahrnout obsáhlé recenze, které jsou polemikou a přinášejí nový pohled na problematiku recenzované práce, pokud byly uveřejněny v recenzovaných časopisech. Abstrakta nejsou relevantními publikacemi; týká se i abstrakt publikovaných v periodikách s IF.</w:t>
            </w:r>
          </w:p>
          <w:p w:rsidR="00B5018F" w:rsidRPr="000C0297" w:rsidRDefault="00B5018F" w:rsidP="00D9617D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</w:p>
        </w:tc>
      </w:tr>
      <w:tr w:rsidR="00F3632B" w:rsidRPr="00F3632B" w:rsidTr="006B2524">
        <w:trPr>
          <w:jc w:val="center"/>
        </w:trPr>
        <w:tc>
          <w:tcPr>
            <w:tcW w:w="868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3632B" w:rsidRPr="00F3632B" w:rsidRDefault="00F3632B" w:rsidP="00D9617D">
            <w:pPr>
              <w:pStyle w:val="Vchoz"/>
              <w:snapToGrid w:val="0"/>
              <w:rPr>
                <w:rFonts w:asciiTheme="minorHAnsi" w:hAnsiTheme="minorHAnsi"/>
              </w:rPr>
            </w:pP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</w:tblBorders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2143"/>
              <w:gridCol w:w="993"/>
              <w:gridCol w:w="949"/>
              <w:gridCol w:w="1196"/>
              <w:gridCol w:w="984"/>
              <w:gridCol w:w="994"/>
              <w:gridCol w:w="1196"/>
            </w:tblGrid>
            <w:tr w:rsidR="00F3632B" w:rsidRPr="00F3632B" w:rsidTr="00D9617D">
              <w:trPr>
                <w:cantSplit/>
              </w:trPr>
              <w:tc>
                <w:tcPr>
                  <w:tcW w:w="21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3138" w:type="dxa"/>
                  <w:gridSpan w:val="3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B5018F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české a slovenské</w:t>
                  </w:r>
                </w:p>
              </w:tc>
              <w:tc>
                <w:tcPr>
                  <w:tcW w:w="3174" w:type="dxa"/>
                  <w:gridSpan w:val="3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634680" w:rsidRPr="00B5018F" w:rsidRDefault="00F3632B" w:rsidP="00B5018F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  <w:b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mezinárodní / cizojazyčné</w:t>
                  </w:r>
                </w:p>
              </w:tc>
            </w:tr>
            <w:tr w:rsidR="00D9617D" w:rsidRPr="00F3632B" w:rsidTr="00D9617D">
              <w:trPr>
                <w:cantSplit/>
              </w:trPr>
              <w:tc>
                <w:tcPr>
                  <w:tcW w:w="21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D9617D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634680" w:rsidRPr="00634680" w:rsidRDefault="00634680" w:rsidP="00B5018F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  <w:b/>
                      <w:sz w:val="16"/>
                      <w:szCs w:val="16"/>
                    </w:rPr>
                  </w:pPr>
                  <w:r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c</w:t>
                  </w:r>
                  <w:r w:rsidR="00F3632B" w:rsidRPr="00F3632B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elkem</w:t>
                  </w:r>
                </w:p>
              </w:tc>
              <w:tc>
                <w:tcPr>
                  <w:tcW w:w="9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634680" w:rsidRPr="00B5018F" w:rsidRDefault="00F3632B" w:rsidP="00B5018F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  <w:b/>
                      <w:sz w:val="16"/>
                      <w:szCs w:val="16"/>
                    </w:rPr>
                  </w:pPr>
                  <w:r w:rsidRPr="00F3632B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posl. 5 let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634680" w:rsidRPr="00634680" w:rsidRDefault="00634680" w:rsidP="00B5018F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  <w:b/>
                      <w:sz w:val="16"/>
                      <w:szCs w:val="16"/>
                    </w:rPr>
                  </w:pPr>
                  <w:r w:rsidRPr="00634680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1.</w:t>
                  </w:r>
                  <w:r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 xml:space="preserve"> </w:t>
                  </w:r>
                  <w:r w:rsidR="00F3632B" w:rsidRPr="00F3632B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autor nebo korespondující autor</w:t>
                  </w:r>
                </w:p>
              </w:tc>
              <w:tc>
                <w:tcPr>
                  <w:tcW w:w="98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B5018F" w:rsidRDefault="00634680" w:rsidP="00B5018F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  <w:b/>
                      <w:sz w:val="16"/>
                      <w:szCs w:val="16"/>
                    </w:rPr>
                  </w:pPr>
                  <w:r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c</w:t>
                  </w:r>
                  <w:r w:rsidRPr="00F3632B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elkem</w:t>
                  </w:r>
                </w:p>
              </w:tc>
              <w:tc>
                <w:tcPr>
                  <w:tcW w:w="9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B5018F" w:rsidRDefault="00634680" w:rsidP="00B5018F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  <w:b/>
                      <w:sz w:val="16"/>
                      <w:szCs w:val="16"/>
                    </w:rPr>
                  </w:pPr>
                  <w:r w:rsidRPr="00F3632B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posl. 5 let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B5018F" w:rsidRDefault="00634680" w:rsidP="00B5018F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  <w:b/>
                      <w:sz w:val="16"/>
                      <w:szCs w:val="16"/>
                    </w:rPr>
                  </w:pPr>
                  <w:r w:rsidRPr="00634680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1.</w:t>
                  </w:r>
                  <w:r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 xml:space="preserve"> </w:t>
                  </w:r>
                  <w:r w:rsidRPr="00F3632B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autor nebo korespondující autor</w:t>
                  </w:r>
                </w:p>
              </w:tc>
            </w:tr>
            <w:tr w:rsidR="00D9617D" w:rsidRPr="00F3632B" w:rsidTr="00D9617D">
              <w:trPr>
                <w:cantSplit/>
              </w:trPr>
              <w:tc>
                <w:tcPr>
                  <w:tcW w:w="21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634680" w:rsidRPr="00634680" w:rsidRDefault="00634680" w:rsidP="00B5018F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  <w:b/>
                      <w:sz w:val="16"/>
                      <w:szCs w:val="16"/>
                    </w:rPr>
                  </w:pPr>
                  <w:r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lastRenderedPageBreak/>
                    <w:t>m</w:t>
                  </w:r>
                  <w:r w:rsidR="00F3632B" w:rsidRPr="00F3632B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onografie</w:t>
                  </w:r>
                </w:p>
              </w:tc>
              <w:tc>
                <w:tcPr>
                  <w:tcW w:w="9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634680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8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</w:tr>
            <w:tr w:rsidR="00D9617D" w:rsidRPr="00F3632B" w:rsidTr="00D9617D">
              <w:trPr>
                <w:cantSplit/>
              </w:trPr>
              <w:tc>
                <w:tcPr>
                  <w:tcW w:w="21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634680" w:rsidRPr="00B5018F" w:rsidRDefault="00F3632B" w:rsidP="00B5018F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  <w:b/>
                      <w:sz w:val="16"/>
                      <w:szCs w:val="16"/>
                    </w:rPr>
                  </w:pPr>
                  <w:r w:rsidRPr="00F3632B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kap. v</w:t>
                  </w:r>
                  <w:r w:rsidR="00634680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 </w:t>
                  </w:r>
                  <w:r w:rsidRPr="00F3632B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monografiích</w:t>
                  </w:r>
                </w:p>
              </w:tc>
              <w:tc>
                <w:tcPr>
                  <w:tcW w:w="9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8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</w:tr>
            <w:tr w:rsidR="00D9617D" w:rsidRPr="00F3632B" w:rsidTr="00D9617D">
              <w:trPr>
                <w:cantSplit/>
              </w:trPr>
              <w:tc>
                <w:tcPr>
                  <w:tcW w:w="21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634680" w:rsidRPr="00B5018F" w:rsidRDefault="00F3632B" w:rsidP="00B5018F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  <w:b/>
                      <w:sz w:val="16"/>
                      <w:szCs w:val="16"/>
                    </w:rPr>
                  </w:pPr>
                  <w:r w:rsidRPr="00F3632B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periodika s</w:t>
                  </w:r>
                  <w:r w:rsidR="00634680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 </w:t>
                  </w:r>
                  <w:r w:rsidRPr="00F3632B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IF</w:t>
                  </w:r>
                </w:p>
              </w:tc>
              <w:tc>
                <w:tcPr>
                  <w:tcW w:w="9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8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</w:tr>
            <w:tr w:rsidR="00D9617D" w:rsidRPr="00F3632B" w:rsidTr="00D9617D">
              <w:trPr>
                <w:cantSplit/>
              </w:trPr>
              <w:tc>
                <w:tcPr>
                  <w:tcW w:w="21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634680" w:rsidRPr="00634680" w:rsidRDefault="00F3632B" w:rsidP="00B5018F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  <w:b/>
                      <w:sz w:val="16"/>
                      <w:szCs w:val="16"/>
                    </w:rPr>
                  </w:pPr>
                  <w:r w:rsidRPr="00634680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 xml:space="preserve">rec. </w:t>
                  </w:r>
                  <w:r w:rsidR="00634680" w:rsidRPr="00634680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č</w:t>
                  </w:r>
                  <w:r w:rsidRPr="00634680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asopisy</w:t>
                  </w:r>
                </w:p>
              </w:tc>
              <w:tc>
                <w:tcPr>
                  <w:tcW w:w="9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8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</w:tr>
            <w:tr w:rsidR="00D9617D" w:rsidRPr="00F3632B" w:rsidTr="00D9617D">
              <w:trPr>
                <w:cantSplit/>
              </w:trPr>
              <w:tc>
                <w:tcPr>
                  <w:tcW w:w="21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634680" w:rsidRPr="00B5018F" w:rsidRDefault="00F3632B" w:rsidP="00B5018F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  <w:b/>
                      <w:sz w:val="16"/>
                      <w:szCs w:val="16"/>
                    </w:rPr>
                  </w:pPr>
                  <w:r w:rsidRPr="00F3632B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 xml:space="preserve">rec. </w:t>
                  </w:r>
                  <w:r w:rsidR="00B5018F" w:rsidRPr="00F3632B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S</w:t>
                  </w:r>
                  <w:r w:rsidRPr="00F3632B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borníky</w:t>
                  </w:r>
                </w:p>
              </w:tc>
              <w:tc>
                <w:tcPr>
                  <w:tcW w:w="9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8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</w:tr>
            <w:tr w:rsidR="00D9617D" w:rsidRPr="00F3632B" w:rsidTr="00D9617D">
              <w:trPr>
                <w:cantSplit/>
              </w:trPr>
              <w:tc>
                <w:tcPr>
                  <w:tcW w:w="21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634680" w:rsidRPr="00B5018F" w:rsidRDefault="00F3632B" w:rsidP="00B5018F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  <w:b/>
                      <w:sz w:val="16"/>
                      <w:szCs w:val="16"/>
                    </w:rPr>
                  </w:pPr>
                  <w:r w:rsidRPr="00F3632B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krit. edice pramenů</w:t>
                  </w:r>
                </w:p>
              </w:tc>
              <w:tc>
                <w:tcPr>
                  <w:tcW w:w="9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8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</w:tr>
            <w:tr w:rsidR="00D9617D" w:rsidRPr="00F3632B" w:rsidTr="00D9617D">
              <w:tc>
                <w:tcPr>
                  <w:tcW w:w="21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634680" w:rsidRPr="00B5018F" w:rsidRDefault="00F3632B" w:rsidP="00B5018F">
                  <w:pPr>
                    <w:pStyle w:val="Vchoz"/>
                    <w:snapToGrid w:val="0"/>
                    <w:jc w:val="center"/>
                    <w:rPr>
                      <w:rFonts w:asciiTheme="minorHAnsi" w:hAnsiTheme="minorHAnsi"/>
                      <w:b/>
                      <w:sz w:val="16"/>
                      <w:szCs w:val="16"/>
                    </w:rPr>
                  </w:pPr>
                  <w:r w:rsidRPr="00F3632B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 xml:space="preserve">koment. </w:t>
                  </w:r>
                  <w:r w:rsidR="00B5018F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P</w:t>
                  </w:r>
                  <w:r w:rsidRPr="00F3632B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řeklady</w:t>
                  </w:r>
                </w:p>
              </w:tc>
              <w:tc>
                <w:tcPr>
                  <w:tcW w:w="99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4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8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</w:tr>
          </w:tbl>
          <w:p w:rsidR="00F3632B" w:rsidRPr="00F3632B" w:rsidRDefault="00F3632B" w:rsidP="0068523D">
            <w:pPr>
              <w:rPr>
                <w:rFonts w:asciiTheme="minorHAnsi" w:hAnsiTheme="minorHAnsi"/>
              </w:rPr>
            </w:pPr>
          </w:p>
        </w:tc>
      </w:tr>
      <w:tr w:rsidR="00F3632B" w:rsidRPr="00F3632B" w:rsidTr="006B2524">
        <w:trPr>
          <w:cantSplit/>
          <w:jc w:val="center"/>
        </w:trPr>
        <w:tc>
          <w:tcPr>
            <w:tcW w:w="868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0297" w:rsidRPr="006B2524" w:rsidRDefault="00F3632B" w:rsidP="00996E74">
            <w:pPr>
              <w:pStyle w:val="Textvysvtlivek"/>
              <w:keepNext/>
              <w:keepLines/>
              <w:rPr>
                <w:rFonts w:asciiTheme="minorHAnsi" w:hAnsiTheme="minorHAnsi"/>
                <w:b/>
                <w:i w:val="0"/>
                <w:sz w:val="22"/>
                <w:szCs w:val="22"/>
              </w:rPr>
            </w:pPr>
            <w:r w:rsidRPr="006B2524">
              <w:rPr>
                <w:rFonts w:asciiTheme="minorHAnsi" w:hAnsiTheme="minorHAnsi"/>
                <w:b/>
                <w:i w:val="0"/>
                <w:sz w:val="22"/>
                <w:szCs w:val="22"/>
              </w:rPr>
              <w:lastRenderedPageBreak/>
              <w:t xml:space="preserve">Citace </w:t>
            </w:r>
            <w:r w:rsidR="00634680" w:rsidRPr="00634680">
              <w:rPr>
                <w:rFonts w:asciiTheme="minorHAnsi" w:hAnsiTheme="minorHAnsi"/>
                <w:b/>
                <w:i w:val="0"/>
                <w:color w:val="4F81BD" w:themeColor="accent1"/>
                <w:sz w:val="22"/>
                <w:szCs w:val="22"/>
              </w:rPr>
              <w:t>/ Citations</w:t>
            </w:r>
          </w:p>
          <w:p w:rsidR="00F3632B" w:rsidRPr="000C0297" w:rsidRDefault="00F3632B" w:rsidP="00996E74">
            <w:pPr>
              <w:pStyle w:val="Textvysvtlivek"/>
              <w:keepNext/>
              <w:keepLines/>
              <w:tabs>
                <w:tab w:val="left" w:pos="548"/>
              </w:tabs>
              <w:rPr>
                <w:rFonts w:asciiTheme="minorHAnsi" w:hAnsiTheme="minorHAnsi"/>
                <w:color w:val="FF0000"/>
                <w:sz w:val="18"/>
                <w:szCs w:val="18"/>
              </w:rPr>
            </w:pPr>
            <w:r w:rsidRPr="000C0297">
              <w:rPr>
                <w:rFonts w:asciiTheme="minorHAnsi" w:hAnsiTheme="minorHAnsi"/>
                <w:color w:val="FF0000"/>
                <w:sz w:val="18"/>
                <w:szCs w:val="18"/>
              </w:rPr>
              <w:t>Uvést:</w:t>
            </w:r>
          </w:p>
          <w:p w:rsidR="00F3632B" w:rsidRPr="000C0297" w:rsidRDefault="00F3632B" w:rsidP="00996E74">
            <w:pPr>
              <w:pStyle w:val="Textvysvtlivek"/>
              <w:keepNext/>
              <w:keepLines/>
              <w:numPr>
                <w:ilvl w:val="0"/>
                <w:numId w:val="3"/>
              </w:numPr>
              <w:tabs>
                <w:tab w:val="left" w:pos="548"/>
              </w:tabs>
              <w:ind w:left="548" w:hanging="284"/>
              <w:rPr>
                <w:rFonts w:asciiTheme="minorHAnsi" w:hAnsiTheme="minorHAnsi"/>
                <w:color w:val="FF0000"/>
                <w:sz w:val="18"/>
                <w:szCs w:val="18"/>
              </w:rPr>
            </w:pPr>
            <w:r w:rsidRPr="000C0297">
              <w:rPr>
                <w:rFonts w:asciiTheme="minorHAnsi" w:hAnsiTheme="minorHAnsi"/>
                <w:color w:val="FF0000"/>
                <w:sz w:val="18"/>
                <w:szCs w:val="18"/>
              </w:rPr>
              <w:t>celkový počet citací dle WoS (případně dle jiné databáze) s vyloučením autocitací, z toho jako první nebo korespondující autor. Za autocitaci je považováno, je-li uchazeč na seznamu autorů citovaného i citujícího díla,</w:t>
            </w:r>
          </w:p>
          <w:p w:rsidR="00F3632B" w:rsidRPr="000C0297" w:rsidRDefault="00F3632B" w:rsidP="00996E74">
            <w:pPr>
              <w:pStyle w:val="Textvysvtlivek"/>
              <w:keepNext/>
              <w:keepLines/>
              <w:numPr>
                <w:ilvl w:val="0"/>
                <w:numId w:val="3"/>
              </w:numPr>
              <w:tabs>
                <w:tab w:val="left" w:pos="548"/>
              </w:tabs>
              <w:ind w:hanging="456"/>
              <w:rPr>
                <w:rFonts w:asciiTheme="minorHAnsi" w:hAnsiTheme="minorHAnsi"/>
                <w:color w:val="FF0000"/>
                <w:sz w:val="18"/>
                <w:szCs w:val="18"/>
              </w:rPr>
            </w:pPr>
            <w:r w:rsidRPr="000C0297">
              <w:rPr>
                <w:rFonts w:asciiTheme="minorHAnsi" w:hAnsiTheme="minorHAnsi"/>
                <w:color w:val="FF0000"/>
                <w:sz w:val="18"/>
                <w:szCs w:val="18"/>
              </w:rPr>
              <w:t>počet citovaných prací dle Wo</w:t>
            </w:r>
            <w:r w:rsidR="000B36F9">
              <w:rPr>
                <w:rFonts w:asciiTheme="minorHAnsi" w:hAnsiTheme="minorHAnsi"/>
                <w:color w:val="FF0000"/>
                <w:sz w:val="18"/>
                <w:szCs w:val="18"/>
              </w:rPr>
              <w:t>S (případně dle jiné databáze),</w:t>
            </w:r>
          </w:p>
          <w:p w:rsidR="00634680" w:rsidRDefault="000C0297" w:rsidP="00B5018F">
            <w:pPr>
              <w:pStyle w:val="Textvysvtlivek"/>
              <w:keepNext/>
              <w:keepLines/>
              <w:numPr>
                <w:ilvl w:val="0"/>
                <w:numId w:val="3"/>
              </w:numPr>
              <w:tabs>
                <w:tab w:val="left" w:pos="548"/>
              </w:tabs>
              <w:ind w:hanging="456"/>
              <w:rPr>
                <w:rFonts w:asciiTheme="minorHAnsi" w:hAnsiTheme="minorHAnsi"/>
                <w:i w:val="0"/>
                <w:color w:val="FF0000"/>
                <w:sz w:val="18"/>
                <w:szCs w:val="18"/>
              </w:rPr>
            </w:pPr>
            <w:r w:rsidRPr="000C0297">
              <w:rPr>
                <w:rFonts w:asciiTheme="minorHAnsi" w:hAnsiTheme="minorHAnsi"/>
                <w:color w:val="FF0000"/>
                <w:sz w:val="18"/>
                <w:szCs w:val="18"/>
              </w:rPr>
              <w:t>H - index uchazeče dle WoS (případně dle jiné databáze).</w:t>
            </w:r>
          </w:p>
          <w:p w:rsidR="00B5018F" w:rsidRPr="00B5018F" w:rsidRDefault="00B5018F" w:rsidP="00B5018F">
            <w:pPr>
              <w:pStyle w:val="Textvysvtlivek"/>
              <w:keepNext/>
              <w:keepLines/>
              <w:tabs>
                <w:tab w:val="left" w:pos="548"/>
              </w:tabs>
              <w:ind w:left="720"/>
              <w:rPr>
                <w:rFonts w:asciiTheme="minorHAnsi" w:hAnsiTheme="minorHAnsi"/>
                <w:i w:val="0"/>
                <w:color w:val="FF0000"/>
                <w:sz w:val="18"/>
                <w:szCs w:val="18"/>
              </w:rPr>
            </w:pPr>
          </w:p>
        </w:tc>
      </w:tr>
      <w:tr w:rsidR="00F3632B" w:rsidRPr="00F3632B" w:rsidTr="006B2524">
        <w:trPr>
          <w:jc w:val="center"/>
        </w:trPr>
        <w:tc>
          <w:tcPr>
            <w:tcW w:w="868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</w:tblBorders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2143"/>
              <w:gridCol w:w="1276"/>
              <w:gridCol w:w="1418"/>
              <w:gridCol w:w="2551"/>
              <w:gridCol w:w="967"/>
            </w:tblGrid>
            <w:tr w:rsidR="00F3632B" w:rsidRPr="00F3632B" w:rsidTr="00996E74">
              <w:trPr>
                <w:cantSplit/>
              </w:trPr>
              <w:tc>
                <w:tcPr>
                  <w:tcW w:w="21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2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634680" w:rsidRPr="00B5018F" w:rsidRDefault="00F3632B" w:rsidP="00B5018F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  <w:b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Počet citovaných prací</w:t>
                  </w: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 xml:space="preserve">Počet citací </w:t>
                  </w:r>
                </w:p>
                <w:p w:rsidR="00F07873" w:rsidRPr="00B5018F" w:rsidRDefault="00F3632B" w:rsidP="00B5018F">
                  <w:pPr>
                    <w:pStyle w:val="Vchoz"/>
                    <w:keepNext/>
                    <w:keepLines/>
                    <w:jc w:val="center"/>
                    <w:rPr>
                      <w:rFonts w:asciiTheme="minorHAnsi" w:hAnsiTheme="minorHAnsi"/>
                      <w:b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bez autocitací</w:t>
                  </w:r>
                </w:p>
              </w:tc>
              <w:tc>
                <w:tcPr>
                  <w:tcW w:w="2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 xml:space="preserve">Počet citací </w:t>
                  </w:r>
                </w:p>
                <w:p w:rsidR="00F07873" w:rsidRPr="00B5018F" w:rsidRDefault="00F3632B" w:rsidP="00B5018F">
                  <w:pPr>
                    <w:pStyle w:val="Vchoz"/>
                    <w:keepNext/>
                    <w:keepLines/>
                    <w:jc w:val="center"/>
                    <w:rPr>
                      <w:rFonts w:asciiTheme="minorHAnsi" w:hAnsiTheme="minorHAnsi"/>
                      <w:b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bez autocitací za</w:t>
                  </w:r>
                  <w:r w:rsidR="00631C25">
                    <w:rPr>
                      <w:rFonts w:asciiTheme="minorHAnsi" w:hAnsiTheme="minorHAnsi"/>
                      <w:b/>
                    </w:rPr>
                    <w:t> </w:t>
                  </w:r>
                  <w:r w:rsidRPr="00F3632B">
                    <w:rPr>
                      <w:rFonts w:asciiTheme="minorHAnsi" w:hAnsiTheme="minorHAnsi"/>
                      <w:b/>
                    </w:rPr>
                    <w:t>posl. 5 let</w:t>
                  </w:r>
                </w:p>
              </w:tc>
              <w:tc>
                <w:tcPr>
                  <w:tcW w:w="96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H-index</w:t>
                  </w:r>
                </w:p>
              </w:tc>
            </w:tr>
            <w:tr w:rsidR="00F3632B" w:rsidRPr="00F3632B" w:rsidTr="00996E74">
              <w:trPr>
                <w:cantSplit/>
              </w:trPr>
              <w:tc>
                <w:tcPr>
                  <w:tcW w:w="21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WOS</w:t>
                  </w:r>
                </w:p>
                <w:p w:rsidR="00F07873" w:rsidRPr="00B5018F" w:rsidRDefault="00F3632B" w:rsidP="00B5018F">
                  <w:pPr>
                    <w:pStyle w:val="Vchoz"/>
                    <w:keepNext/>
                    <w:keepLines/>
                    <w:jc w:val="center"/>
                    <w:rPr>
                      <w:rFonts w:asciiTheme="minorHAnsi" w:hAnsiTheme="minorHAnsi"/>
                      <w:b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/dle rozhraní Search/</w:t>
                  </w:r>
                </w:p>
              </w:tc>
              <w:tc>
                <w:tcPr>
                  <w:tcW w:w="12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2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6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</w:tr>
            <w:tr w:rsidR="00F3632B" w:rsidRPr="00F3632B" w:rsidTr="00996E74">
              <w:trPr>
                <w:cantSplit/>
              </w:trPr>
              <w:tc>
                <w:tcPr>
                  <w:tcW w:w="21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SCOPUS</w:t>
                  </w:r>
                </w:p>
              </w:tc>
              <w:tc>
                <w:tcPr>
                  <w:tcW w:w="12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2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6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</w:tr>
            <w:tr w:rsidR="00F3632B" w:rsidRPr="00F3632B" w:rsidTr="00996E74">
              <w:trPr>
                <w:cantSplit/>
              </w:trPr>
              <w:tc>
                <w:tcPr>
                  <w:tcW w:w="21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Jiné</w:t>
                  </w:r>
                </w:p>
                <w:p w:rsidR="00F3632B" w:rsidRPr="00F3632B" w:rsidRDefault="00F3632B" w:rsidP="00996E74">
                  <w:pPr>
                    <w:pStyle w:val="Vchoz"/>
                    <w:keepNext/>
                    <w:keepLines/>
                    <w:jc w:val="center"/>
                    <w:rPr>
                      <w:rFonts w:asciiTheme="minorHAnsi" w:hAnsiTheme="minorHAnsi"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/vypsat/</w:t>
                  </w:r>
                </w:p>
              </w:tc>
              <w:tc>
                <w:tcPr>
                  <w:tcW w:w="12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2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6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</w:tr>
            <w:tr w:rsidR="00F3632B" w:rsidRPr="00F3632B" w:rsidTr="00996E74">
              <w:tc>
                <w:tcPr>
                  <w:tcW w:w="21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Jiné</w:t>
                  </w:r>
                </w:p>
                <w:p w:rsidR="00F07873" w:rsidRPr="00B5018F" w:rsidRDefault="00F3632B" w:rsidP="00B5018F">
                  <w:pPr>
                    <w:pStyle w:val="Vchoz"/>
                    <w:keepNext/>
                    <w:keepLines/>
                    <w:jc w:val="center"/>
                    <w:rPr>
                      <w:rFonts w:asciiTheme="minorHAnsi" w:hAnsiTheme="minorHAnsi"/>
                      <w:b/>
                    </w:rPr>
                  </w:pPr>
                  <w:r w:rsidRPr="00F3632B">
                    <w:rPr>
                      <w:rFonts w:asciiTheme="minorHAnsi" w:hAnsiTheme="minorHAnsi"/>
                      <w:b/>
                    </w:rPr>
                    <w:t>/vypsat/</w:t>
                  </w:r>
                </w:p>
              </w:tc>
              <w:tc>
                <w:tcPr>
                  <w:tcW w:w="12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2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96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</w:tr>
          </w:tbl>
          <w:p w:rsidR="00F3632B" w:rsidRPr="00F3632B" w:rsidRDefault="00F3632B" w:rsidP="0068523D">
            <w:pPr>
              <w:rPr>
                <w:rFonts w:asciiTheme="minorHAnsi" w:hAnsiTheme="minorHAnsi"/>
              </w:rPr>
            </w:pPr>
          </w:p>
        </w:tc>
      </w:tr>
      <w:tr w:rsidR="00F3632B" w:rsidRPr="00F3632B" w:rsidTr="006B2524">
        <w:trPr>
          <w:cantSplit/>
          <w:jc w:val="center"/>
        </w:trPr>
        <w:tc>
          <w:tcPr>
            <w:tcW w:w="868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3632B" w:rsidRDefault="00F3632B" w:rsidP="00996E74">
            <w:pPr>
              <w:pStyle w:val="Vchoz"/>
              <w:keepNext/>
              <w:keepLines/>
              <w:snapToGrid w:val="0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F3632B">
              <w:rPr>
                <w:rFonts w:asciiTheme="minorHAnsi" w:hAnsiTheme="minorHAnsi"/>
                <w:b/>
                <w:sz w:val="24"/>
                <w:szCs w:val="24"/>
              </w:rPr>
              <w:t>ŘEŠITELSTVÍ GRANTŮ</w:t>
            </w:r>
          </w:p>
          <w:p w:rsidR="00F07873" w:rsidRPr="00F3632B" w:rsidRDefault="00F07873" w:rsidP="00996E74">
            <w:pPr>
              <w:pStyle w:val="Vchoz"/>
              <w:keepNext/>
              <w:keepLines/>
              <w:snapToGrid w:val="0"/>
              <w:jc w:val="center"/>
              <w:rPr>
                <w:rFonts w:asciiTheme="minorHAnsi" w:hAnsiTheme="minorHAnsi"/>
              </w:rPr>
            </w:pPr>
            <w:r w:rsidRPr="00F07873">
              <w:rPr>
                <w:rFonts w:asciiTheme="minorHAnsi" w:hAnsiTheme="minorHAnsi"/>
                <w:b/>
                <w:color w:val="4F81BD" w:themeColor="accent1"/>
                <w:sz w:val="24"/>
                <w:szCs w:val="24"/>
              </w:rPr>
              <w:t>PARTICIPATION IN RESEARCH PROJECTS FUNDED FROM GRANTS</w:t>
            </w:r>
          </w:p>
        </w:tc>
      </w:tr>
      <w:tr w:rsidR="00F3632B" w:rsidRPr="00F3632B" w:rsidTr="006B2524">
        <w:trPr>
          <w:trHeight w:val="733"/>
          <w:jc w:val="center"/>
        </w:trPr>
        <w:tc>
          <w:tcPr>
            <w:tcW w:w="868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3632B" w:rsidRPr="00F3632B" w:rsidRDefault="00F3632B" w:rsidP="0068523D">
            <w:pPr>
              <w:pStyle w:val="Vchoz"/>
              <w:snapToGrid w:val="0"/>
              <w:rPr>
                <w:rFonts w:asciiTheme="minorHAnsi" w:hAnsiTheme="minorHAnsi"/>
              </w:rPr>
            </w:pP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</w:tblBorders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442"/>
              <w:gridCol w:w="851"/>
              <w:gridCol w:w="5846"/>
              <w:gridCol w:w="1316"/>
            </w:tblGrid>
            <w:tr w:rsidR="00F3632B" w:rsidRPr="00F3632B" w:rsidTr="00996E74">
              <w:trPr>
                <w:cantSplit/>
              </w:trPr>
              <w:tc>
                <w:tcPr>
                  <w:tcW w:w="44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8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352AE1" w:rsidRPr="00B5018F" w:rsidRDefault="00F3632B" w:rsidP="00B5018F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  <w:b/>
                      <w:sz w:val="16"/>
                      <w:szCs w:val="16"/>
                    </w:rPr>
                  </w:pPr>
                  <w:r w:rsidRPr="00F3632B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roky realizace</w:t>
                  </w:r>
                </w:p>
              </w:tc>
              <w:tc>
                <w:tcPr>
                  <w:tcW w:w="584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352AE1" w:rsidP="00996E74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</w:rPr>
                  </w:pPr>
                  <w:r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n</w:t>
                  </w:r>
                  <w:r w:rsidR="00F3632B" w:rsidRPr="00F3632B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ázev a číslo grantu</w:t>
                  </w:r>
                </w:p>
                <w:p w:rsidR="00352AE1" w:rsidRPr="00B5018F" w:rsidRDefault="00F3632B" w:rsidP="00B5018F">
                  <w:pPr>
                    <w:pStyle w:val="Vchoz"/>
                    <w:keepNext/>
                    <w:keepLines/>
                    <w:jc w:val="center"/>
                    <w:rPr>
                      <w:rFonts w:asciiTheme="minorHAnsi" w:hAnsiTheme="minorHAnsi"/>
                      <w:b/>
                      <w:sz w:val="16"/>
                      <w:szCs w:val="16"/>
                    </w:rPr>
                  </w:pPr>
                  <w:r w:rsidRPr="00F3632B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/participace + výsledky/</w:t>
                  </w:r>
                </w:p>
              </w:tc>
              <w:tc>
                <w:tcPr>
                  <w:tcW w:w="131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352AE1" w:rsidRPr="00B5018F" w:rsidRDefault="00352AE1" w:rsidP="00B5018F">
                  <w:pPr>
                    <w:pStyle w:val="Vchoz"/>
                    <w:keepNext/>
                    <w:keepLines/>
                    <w:snapToGrid w:val="0"/>
                    <w:jc w:val="center"/>
                    <w:rPr>
                      <w:rFonts w:asciiTheme="minorHAnsi" w:hAnsiTheme="minorHAnsi"/>
                      <w:b/>
                      <w:sz w:val="16"/>
                      <w:szCs w:val="16"/>
                    </w:rPr>
                  </w:pPr>
                  <w:r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p</w:t>
                  </w:r>
                  <w:r w:rsidR="00F3632B" w:rsidRPr="00F3632B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oskytovatel</w:t>
                  </w:r>
                </w:p>
              </w:tc>
            </w:tr>
            <w:tr w:rsidR="00F3632B" w:rsidRPr="00F3632B" w:rsidTr="00996E74">
              <w:trPr>
                <w:cantSplit/>
              </w:trPr>
              <w:tc>
                <w:tcPr>
                  <w:tcW w:w="44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  <w:r w:rsidRPr="00F3632B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1.</w:t>
                  </w:r>
                </w:p>
              </w:tc>
              <w:tc>
                <w:tcPr>
                  <w:tcW w:w="8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584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31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</w:tr>
            <w:tr w:rsidR="00F3632B" w:rsidRPr="00F3632B" w:rsidTr="00996E74">
              <w:trPr>
                <w:cantSplit/>
              </w:trPr>
              <w:tc>
                <w:tcPr>
                  <w:tcW w:w="44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  <w:r w:rsidRPr="00F3632B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2.</w:t>
                  </w:r>
                </w:p>
              </w:tc>
              <w:tc>
                <w:tcPr>
                  <w:tcW w:w="8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584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31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</w:tr>
            <w:tr w:rsidR="00F3632B" w:rsidRPr="00F3632B" w:rsidTr="00996E74">
              <w:tc>
                <w:tcPr>
                  <w:tcW w:w="44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  <w:r w:rsidRPr="00F3632B">
                    <w:rPr>
                      <w:rFonts w:asciiTheme="minorHAnsi" w:hAnsiTheme="minorHAnsi"/>
                      <w:b/>
                      <w:sz w:val="16"/>
                      <w:szCs w:val="16"/>
                    </w:rPr>
                    <w:t>...</w:t>
                  </w:r>
                </w:p>
              </w:tc>
              <w:tc>
                <w:tcPr>
                  <w:tcW w:w="8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584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nil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31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F3632B" w:rsidRPr="00F3632B" w:rsidRDefault="00F3632B" w:rsidP="00996E74">
                  <w:pPr>
                    <w:pStyle w:val="Vchoz"/>
                    <w:keepNext/>
                    <w:keepLines/>
                    <w:snapToGrid w:val="0"/>
                    <w:rPr>
                      <w:rFonts w:asciiTheme="minorHAnsi" w:hAnsiTheme="minorHAnsi"/>
                    </w:rPr>
                  </w:pPr>
                </w:p>
              </w:tc>
            </w:tr>
          </w:tbl>
          <w:p w:rsidR="00F3632B" w:rsidRPr="00F3632B" w:rsidRDefault="00F3632B" w:rsidP="0068523D">
            <w:pPr>
              <w:rPr>
                <w:rFonts w:asciiTheme="minorHAnsi" w:hAnsiTheme="minorHAnsi"/>
              </w:rPr>
            </w:pPr>
          </w:p>
        </w:tc>
      </w:tr>
    </w:tbl>
    <w:p w:rsidR="00FF0143" w:rsidRPr="00F3632B" w:rsidRDefault="00FF0143">
      <w:pPr>
        <w:rPr>
          <w:rFonts w:asciiTheme="minorHAnsi" w:hAnsiTheme="minorHAnsi"/>
        </w:rPr>
      </w:pPr>
    </w:p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876"/>
      </w:tblGrid>
      <w:tr w:rsidR="00F3632B" w:rsidRPr="00F3632B" w:rsidTr="00631C25">
        <w:trPr>
          <w:cantSplit/>
          <w:jc w:val="center"/>
        </w:trPr>
        <w:tc>
          <w:tcPr>
            <w:tcW w:w="88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3632B" w:rsidRDefault="00F3632B" w:rsidP="00996E74">
            <w:pPr>
              <w:pStyle w:val="Vchoz"/>
              <w:keepNext/>
              <w:keepLines/>
              <w:snapToGrid w:val="0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F3632B">
              <w:rPr>
                <w:rFonts w:asciiTheme="minorHAnsi" w:hAnsiTheme="minorHAnsi"/>
                <w:b/>
                <w:sz w:val="24"/>
                <w:szCs w:val="24"/>
              </w:rPr>
              <w:t>DALŠÍ KVALIFIKACE A ČINNOST RELEVANTNÍ K OBORU HABILITACE</w:t>
            </w:r>
          </w:p>
          <w:p w:rsidR="00352AE1" w:rsidRPr="00F3632B" w:rsidRDefault="00352AE1" w:rsidP="00996E74">
            <w:pPr>
              <w:pStyle w:val="Vchoz"/>
              <w:keepNext/>
              <w:keepLines/>
              <w:snapToGrid w:val="0"/>
              <w:jc w:val="center"/>
              <w:rPr>
                <w:rFonts w:asciiTheme="minorHAnsi" w:hAnsiTheme="minorHAnsi"/>
              </w:rPr>
            </w:pPr>
            <w:r w:rsidRPr="00352AE1">
              <w:rPr>
                <w:rFonts w:asciiTheme="minorHAnsi" w:hAnsiTheme="minorHAnsi"/>
                <w:b/>
                <w:color w:val="4F81BD" w:themeColor="accent1"/>
                <w:sz w:val="24"/>
                <w:szCs w:val="24"/>
              </w:rPr>
              <w:t>FURTHER QUALIFICATIONS AND ACTIVITIES RELEVANT TO THE BRANCH OF ASSOCIATE PROFESSORSHIP</w:t>
            </w:r>
          </w:p>
        </w:tc>
      </w:tr>
      <w:tr w:rsidR="00F3632B" w:rsidRPr="00F3632B" w:rsidTr="00631C25">
        <w:trPr>
          <w:cantSplit/>
          <w:jc w:val="center"/>
        </w:trPr>
        <w:tc>
          <w:tcPr>
            <w:tcW w:w="88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31C25" w:rsidRPr="006B2524" w:rsidRDefault="00F3632B" w:rsidP="00996E74">
            <w:pPr>
              <w:pStyle w:val="Textvysvtlivek"/>
              <w:keepNext/>
              <w:keepLines/>
              <w:rPr>
                <w:rFonts w:asciiTheme="minorHAnsi" w:hAnsiTheme="minorHAnsi"/>
                <w:b/>
                <w:i w:val="0"/>
                <w:sz w:val="22"/>
                <w:szCs w:val="22"/>
              </w:rPr>
            </w:pPr>
            <w:r w:rsidRPr="006B2524">
              <w:rPr>
                <w:rFonts w:asciiTheme="minorHAnsi" w:hAnsiTheme="minorHAnsi"/>
                <w:b/>
                <w:i w:val="0"/>
                <w:sz w:val="22"/>
                <w:szCs w:val="22"/>
              </w:rPr>
              <w:t xml:space="preserve">Další profesní kvalifikace </w:t>
            </w:r>
            <w:r w:rsidR="00352AE1" w:rsidRPr="00352AE1">
              <w:rPr>
                <w:rFonts w:asciiTheme="minorHAnsi" w:hAnsiTheme="minorHAnsi"/>
                <w:b/>
                <w:i w:val="0"/>
                <w:color w:val="4F81BD" w:themeColor="accent1"/>
                <w:sz w:val="22"/>
                <w:szCs w:val="22"/>
              </w:rPr>
              <w:t xml:space="preserve">/ </w:t>
            </w:r>
            <w:r w:rsidR="00352AE1">
              <w:rPr>
                <w:rFonts w:asciiTheme="minorHAnsi" w:hAnsiTheme="minorHAnsi"/>
                <w:b/>
                <w:i w:val="0"/>
                <w:color w:val="4F81BD" w:themeColor="accent1"/>
                <w:sz w:val="22"/>
                <w:szCs w:val="22"/>
              </w:rPr>
              <w:t>F</w:t>
            </w:r>
            <w:r w:rsidR="00352AE1" w:rsidRPr="00352AE1">
              <w:rPr>
                <w:rFonts w:asciiTheme="minorHAnsi" w:hAnsiTheme="minorHAnsi"/>
                <w:b/>
                <w:i w:val="0"/>
                <w:color w:val="4F81BD" w:themeColor="accent1"/>
                <w:sz w:val="22"/>
                <w:szCs w:val="22"/>
              </w:rPr>
              <w:t>urther professional qualifications</w:t>
            </w:r>
          </w:p>
          <w:p w:rsidR="00F3632B" w:rsidRPr="00631C25" w:rsidRDefault="00F3632B" w:rsidP="00996E74">
            <w:pPr>
              <w:pStyle w:val="Textvysvtlivek"/>
              <w:keepNext/>
              <w:keepLines/>
              <w:rPr>
                <w:rFonts w:asciiTheme="minorHAnsi" w:hAnsiTheme="minorHAnsi"/>
                <w:color w:val="FF0000"/>
                <w:sz w:val="18"/>
                <w:szCs w:val="18"/>
              </w:rPr>
            </w:pPr>
            <w:r w:rsidRPr="00631C25">
              <w:rPr>
                <w:rFonts w:asciiTheme="minorHAnsi" w:hAnsiTheme="minorHAnsi"/>
                <w:color w:val="FF0000"/>
                <w:sz w:val="18"/>
                <w:szCs w:val="18"/>
              </w:rPr>
              <w:t>Uvést:</w:t>
            </w:r>
          </w:p>
          <w:p w:rsidR="00F3632B" w:rsidRDefault="00F3632B" w:rsidP="00996E74">
            <w:pPr>
              <w:pStyle w:val="Textvysvtlivek"/>
              <w:keepNext/>
              <w:keepLines/>
              <w:numPr>
                <w:ilvl w:val="0"/>
                <w:numId w:val="4"/>
              </w:numPr>
              <w:rPr>
                <w:rFonts w:asciiTheme="minorHAnsi" w:hAnsiTheme="minorHAnsi"/>
                <w:color w:val="FF0000"/>
                <w:sz w:val="18"/>
                <w:szCs w:val="18"/>
              </w:rPr>
            </w:pPr>
            <w:r w:rsidRPr="00631C25">
              <w:rPr>
                <w:rFonts w:asciiTheme="minorHAnsi" w:hAnsiTheme="minorHAnsi"/>
                <w:color w:val="FF0000"/>
                <w:sz w:val="18"/>
                <w:szCs w:val="18"/>
              </w:rPr>
              <w:t>dosaženou kvalifikaci v oboru a datum dosažení (atestace, advokátní zkoušky apod.)</w:t>
            </w:r>
          </w:p>
          <w:p w:rsidR="00F3632B" w:rsidRDefault="00631C25" w:rsidP="00996E74">
            <w:pPr>
              <w:pStyle w:val="Textvysvtlivek"/>
              <w:keepNext/>
              <w:keepLines/>
              <w:numPr>
                <w:ilvl w:val="0"/>
                <w:numId w:val="4"/>
              </w:numPr>
              <w:rPr>
                <w:rFonts w:asciiTheme="minorHAnsi" w:hAnsiTheme="minorHAnsi"/>
                <w:color w:val="FF0000"/>
                <w:sz w:val="18"/>
                <w:szCs w:val="18"/>
              </w:rPr>
            </w:pPr>
            <w:r>
              <w:rPr>
                <w:rFonts w:asciiTheme="minorHAnsi" w:hAnsiTheme="minorHAnsi"/>
                <w:color w:val="FF0000"/>
                <w:sz w:val="18"/>
                <w:szCs w:val="18"/>
              </w:rPr>
              <w:t>výlučnost práce v oboru (provádění zvláště náročných výkonů, zavedení nových metod či zdokonalení stávajících atd.)</w:t>
            </w:r>
          </w:p>
          <w:p w:rsidR="00352AE1" w:rsidRPr="00352AE1" w:rsidRDefault="00352AE1" w:rsidP="00B5018F">
            <w:pPr>
              <w:pStyle w:val="Textvysvtlivek"/>
              <w:keepNext/>
              <w:keepLines/>
              <w:rPr>
                <w:rFonts w:asciiTheme="minorHAnsi" w:hAnsiTheme="minorHAnsi"/>
                <w:color w:val="4F81BD" w:themeColor="accent1"/>
                <w:sz w:val="18"/>
                <w:szCs w:val="18"/>
              </w:rPr>
            </w:pPr>
          </w:p>
        </w:tc>
        <w:bookmarkStart w:id="0" w:name="_GoBack"/>
        <w:bookmarkEnd w:id="0"/>
      </w:tr>
      <w:tr w:rsidR="00F3632B" w:rsidRPr="00F3632B" w:rsidTr="00631C25">
        <w:trPr>
          <w:jc w:val="center"/>
        </w:trPr>
        <w:tc>
          <w:tcPr>
            <w:tcW w:w="88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3632B" w:rsidRPr="00F3632B" w:rsidRDefault="00F3632B" w:rsidP="0068523D">
            <w:pPr>
              <w:pStyle w:val="Vchoz"/>
              <w:snapToGrid w:val="0"/>
              <w:rPr>
                <w:rFonts w:asciiTheme="minorHAnsi" w:hAnsiTheme="minorHAnsi"/>
              </w:rPr>
            </w:pPr>
          </w:p>
          <w:p w:rsidR="00F3632B" w:rsidRPr="00F3632B" w:rsidRDefault="00F3632B" w:rsidP="0068523D">
            <w:pPr>
              <w:pStyle w:val="Vchoz"/>
              <w:rPr>
                <w:rFonts w:asciiTheme="minorHAnsi" w:hAnsiTheme="minorHAnsi"/>
              </w:rPr>
            </w:pPr>
          </w:p>
        </w:tc>
      </w:tr>
    </w:tbl>
    <w:p w:rsidR="00FF0143" w:rsidRPr="00F3632B" w:rsidRDefault="00FF0143">
      <w:pPr>
        <w:rPr>
          <w:rFonts w:asciiTheme="minorHAnsi" w:hAnsiTheme="minorHAnsi"/>
        </w:rPr>
      </w:pPr>
    </w:p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876"/>
      </w:tblGrid>
      <w:tr w:rsidR="00F3632B" w:rsidRPr="00F3632B" w:rsidTr="00631C25">
        <w:trPr>
          <w:cantSplit/>
          <w:jc w:val="center"/>
        </w:trPr>
        <w:tc>
          <w:tcPr>
            <w:tcW w:w="88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3632B" w:rsidRDefault="00F3632B" w:rsidP="00996E74">
            <w:pPr>
              <w:pStyle w:val="Vchoz"/>
              <w:keepNext/>
              <w:keepLines/>
              <w:snapToGrid w:val="0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F3632B">
              <w:rPr>
                <w:rFonts w:asciiTheme="minorHAnsi" w:hAnsiTheme="minorHAnsi"/>
                <w:b/>
                <w:sz w:val="24"/>
                <w:szCs w:val="24"/>
              </w:rPr>
              <w:t>OSTATNÍ ČINNOSTI</w:t>
            </w:r>
          </w:p>
          <w:p w:rsidR="00352AE1" w:rsidRPr="00F3632B" w:rsidRDefault="00352AE1" w:rsidP="00996E74">
            <w:pPr>
              <w:pStyle w:val="Vchoz"/>
              <w:keepNext/>
              <w:keepLines/>
              <w:snapToGrid w:val="0"/>
              <w:jc w:val="center"/>
              <w:rPr>
                <w:rFonts w:asciiTheme="minorHAnsi" w:hAnsiTheme="minorHAnsi"/>
              </w:rPr>
            </w:pPr>
            <w:r w:rsidRPr="00352AE1">
              <w:rPr>
                <w:rFonts w:asciiTheme="minorHAnsi" w:hAnsiTheme="minorHAnsi"/>
                <w:b/>
                <w:color w:val="4F81BD" w:themeColor="accent1"/>
                <w:sz w:val="24"/>
                <w:szCs w:val="24"/>
              </w:rPr>
              <w:t>OTHER ACTIVITIES</w:t>
            </w:r>
          </w:p>
        </w:tc>
      </w:tr>
      <w:tr w:rsidR="00F3632B" w:rsidRPr="00F3632B" w:rsidTr="00631C25">
        <w:trPr>
          <w:cantSplit/>
          <w:jc w:val="center"/>
        </w:trPr>
        <w:tc>
          <w:tcPr>
            <w:tcW w:w="88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31C25" w:rsidRPr="00352AE1" w:rsidRDefault="00F3632B" w:rsidP="00996E74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b/>
                <w:color w:val="4F81BD" w:themeColor="accent1"/>
                <w:sz w:val="22"/>
                <w:szCs w:val="22"/>
              </w:rPr>
            </w:pPr>
            <w:r w:rsidRPr="00F3632B">
              <w:rPr>
                <w:rFonts w:asciiTheme="minorHAnsi" w:hAnsiTheme="minorHAnsi"/>
                <w:b/>
                <w:sz w:val="22"/>
                <w:szCs w:val="22"/>
              </w:rPr>
              <w:t xml:space="preserve">Aktivní účast na mezinárodních vědeckých konferencích </w:t>
            </w:r>
            <w:r w:rsidR="00352AE1" w:rsidRPr="00352AE1">
              <w:rPr>
                <w:rFonts w:asciiTheme="minorHAnsi" w:hAnsiTheme="minorHAnsi"/>
                <w:b/>
                <w:color w:val="4F81BD" w:themeColor="accent1"/>
                <w:sz w:val="22"/>
                <w:szCs w:val="22"/>
              </w:rPr>
              <w:t xml:space="preserve">/ </w:t>
            </w:r>
            <w:r w:rsidR="00352AE1">
              <w:rPr>
                <w:rFonts w:asciiTheme="minorHAnsi" w:hAnsiTheme="minorHAnsi"/>
                <w:b/>
                <w:color w:val="4F81BD" w:themeColor="accent1"/>
                <w:sz w:val="22"/>
                <w:szCs w:val="22"/>
              </w:rPr>
              <w:t>A</w:t>
            </w:r>
            <w:r w:rsidR="00352AE1" w:rsidRPr="00352AE1">
              <w:rPr>
                <w:rFonts w:asciiTheme="minorHAnsi" w:hAnsiTheme="minorHAnsi"/>
                <w:b/>
                <w:color w:val="4F81BD" w:themeColor="accent1"/>
                <w:sz w:val="22"/>
                <w:szCs w:val="22"/>
              </w:rPr>
              <w:t>ctive participation in international scholarly conferences</w:t>
            </w:r>
          </w:p>
          <w:p w:rsidR="00F3632B" w:rsidRDefault="00F3632B" w:rsidP="00996E74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  <w:r w:rsidRPr="00631C25">
              <w:rPr>
                <w:rFonts w:asciiTheme="minorHAnsi" w:hAnsiTheme="minorHAnsi"/>
                <w:i/>
                <w:color w:val="FF0000"/>
                <w:sz w:val="18"/>
                <w:szCs w:val="18"/>
              </w:rPr>
              <w:t>Lze vyjmenovat nejvýše tři nejprestižnější akce v každé kategorii: přednášející ve smyslu invited speaker, jako organizátor konference, člen jejího přípravného výboru, předseda sekce konference (chairman).</w:t>
            </w:r>
          </w:p>
          <w:p w:rsidR="00352AE1" w:rsidRPr="00F3632B" w:rsidRDefault="00352AE1" w:rsidP="00996E74">
            <w:pPr>
              <w:pStyle w:val="Vchoz"/>
              <w:keepNext/>
              <w:keepLines/>
              <w:snapToGrid w:val="0"/>
              <w:rPr>
                <w:rFonts w:asciiTheme="minorHAnsi" w:hAnsiTheme="minorHAnsi"/>
              </w:rPr>
            </w:pPr>
          </w:p>
        </w:tc>
      </w:tr>
      <w:tr w:rsidR="00F3632B" w:rsidRPr="00F3632B" w:rsidTr="00631C25">
        <w:trPr>
          <w:jc w:val="center"/>
        </w:trPr>
        <w:tc>
          <w:tcPr>
            <w:tcW w:w="88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3632B" w:rsidRPr="00F3632B" w:rsidRDefault="00F3632B" w:rsidP="0068523D">
            <w:pPr>
              <w:pStyle w:val="Vchoz"/>
              <w:snapToGrid w:val="0"/>
              <w:rPr>
                <w:rFonts w:asciiTheme="minorHAnsi" w:hAnsiTheme="minorHAnsi"/>
              </w:rPr>
            </w:pPr>
          </w:p>
          <w:p w:rsidR="00F3632B" w:rsidRPr="00F3632B" w:rsidRDefault="00F3632B" w:rsidP="0068523D">
            <w:pPr>
              <w:pStyle w:val="Vchoz"/>
              <w:rPr>
                <w:rFonts w:asciiTheme="minorHAnsi" w:hAnsiTheme="minorHAnsi"/>
              </w:rPr>
            </w:pPr>
          </w:p>
        </w:tc>
      </w:tr>
      <w:tr w:rsidR="00F3632B" w:rsidRPr="00F3632B" w:rsidTr="00631C25">
        <w:trPr>
          <w:cantSplit/>
          <w:jc w:val="center"/>
        </w:trPr>
        <w:tc>
          <w:tcPr>
            <w:tcW w:w="88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31C25" w:rsidRDefault="00F3632B" w:rsidP="00996E74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b/>
                <w:sz w:val="22"/>
                <w:szCs w:val="22"/>
              </w:rPr>
            </w:pPr>
            <w:r w:rsidRPr="00F3632B">
              <w:rPr>
                <w:rFonts w:asciiTheme="minorHAnsi" w:hAnsiTheme="minorHAnsi"/>
                <w:b/>
                <w:sz w:val="22"/>
                <w:szCs w:val="22"/>
              </w:rPr>
              <w:lastRenderedPageBreak/>
              <w:t xml:space="preserve">Členství ve vědeckých nebo uměleckých radách </w:t>
            </w:r>
            <w:r w:rsidR="00352AE1" w:rsidRPr="00352AE1">
              <w:rPr>
                <w:rFonts w:asciiTheme="minorHAnsi" w:hAnsiTheme="minorHAnsi"/>
                <w:b/>
                <w:color w:val="4F81BD" w:themeColor="accent1"/>
                <w:sz w:val="22"/>
                <w:szCs w:val="22"/>
              </w:rPr>
              <w:t>/ Membership in research or artistic boards</w:t>
            </w:r>
          </w:p>
          <w:p w:rsidR="00F3632B" w:rsidRDefault="00F3632B" w:rsidP="00996E74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  <w:r w:rsidRPr="00631C25">
              <w:rPr>
                <w:rFonts w:asciiTheme="minorHAnsi" w:hAnsiTheme="minorHAnsi"/>
                <w:i/>
                <w:color w:val="FF0000"/>
                <w:sz w:val="18"/>
                <w:szCs w:val="18"/>
              </w:rPr>
              <w:t>Uvést seznam institucí, uvedených jmenovitě s daty členství.</w:t>
            </w:r>
          </w:p>
          <w:p w:rsidR="00352AE1" w:rsidRPr="00631C25" w:rsidRDefault="00352AE1" w:rsidP="00996E74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</w:p>
        </w:tc>
      </w:tr>
      <w:tr w:rsidR="00F3632B" w:rsidRPr="00F3632B" w:rsidTr="00631C25">
        <w:trPr>
          <w:jc w:val="center"/>
        </w:trPr>
        <w:tc>
          <w:tcPr>
            <w:tcW w:w="88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3632B" w:rsidRPr="00F3632B" w:rsidRDefault="00F3632B" w:rsidP="0068523D">
            <w:pPr>
              <w:pStyle w:val="Vchoz"/>
              <w:snapToGrid w:val="0"/>
              <w:rPr>
                <w:rFonts w:asciiTheme="minorHAnsi" w:hAnsiTheme="minorHAnsi"/>
              </w:rPr>
            </w:pPr>
          </w:p>
          <w:p w:rsidR="00F3632B" w:rsidRPr="00F3632B" w:rsidRDefault="00F3632B" w:rsidP="0068523D">
            <w:pPr>
              <w:pStyle w:val="Vchoz"/>
              <w:rPr>
                <w:rFonts w:asciiTheme="minorHAnsi" w:hAnsiTheme="minorHAnsi"/>
              </w:rPr>
            </w:pPr>
          </w:p>
        </w:tc>
      </w:tr>
      <w:tr w:rsidR="00F3632B" w:rsidRPr="00F3632B" w:rsidTr="00631C25">
        <w:trPr>
          <w:cantSplit/>
          <w:jc w:val="center"/>
        </w:trPr>
        <w:tc>
          <w:tcPr>
            <w:tcW w:w="88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31C25" w:rsidRDefault="00F3632B" w:rsidP="00996E74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b/>
                <w:sz w:val="22"/>
                <w:szCs w:val="22"/>
              </w:rPr>
            </w:pPr>
            <w:r w:rsidRPr="00F3632B">
              <w:rPr>
                <w:rFonts w:asciiTheme="minorHAnsi" w:hAnsiTheme="minorHAnsi"/>
                <w:b/>
                <w:sz w:val="22"/>
                <w:szCs w:val="22"/>
              </w:rPr>
              <w:t>Členství v redakčních radách vědeckých časopisů</w:t>
            </w:r>
            <w:r w:rsidR="00352AE1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352AE1" w:rsidRPr="00352AE1">
              <w:rPr>
                <w:rFonts w:asciiTheme="minorHAnsi" w:hAnsiTheme="minorHAnsi"/>
                <w:b/>
                <w:color w:val="4F81BD" w:themeColor="accent1"/>
                <w:sz w:val="22"/>
                <w:szCs w:val="22"/>
              </w:rPr>
              <w:t>/ Membership in editorial boards of scholarly journals</w:t>
            </w:r>
          </w:p>
          <w:p w:rsidR="00F3632B" w:rsidRDefault="00F3632B" w:rsidP="00996E74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  <w:r w:rsidRPr="00631C25">
              <w:rPr>
                <w:rFonts w:asciiTheme="minorHAnsi" w:hAnsiTheme="minorHAnsi"/>
                <w:i/>
                <w:color w:val="FF0000"/>
                <w:sz w:val="18"/>
                <w:szCs w:val="18"/>
              </w:rPr>
              <w:t>Uvést seznam s názvy časopisů, daty působení v redakčních radách, případně IF časopisu.</w:t>
            </w:r>
          </w:p>
          <w:p w:rsidR="00352AE1" w:rsidRPr="00631C25" w:rsidRDefault="00352AE1" w:rsidP="00996E74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</w:p>
        </w:tc>
      </w:tr>
      <w:tr w:rsidR="00F3632B" w:rsidRPr="00F3632B" w:rsidTr="00631C25">
        <w:trPr>
          <w:jc w:val="center"/>
        </w:trPr>
        <w:tc>
          <w:tcPr>
            <w:tcW w:w="88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3632B" w:rsidRPr="00F3632B" w:rsidRDefault="00F3632B" w:rsidP="0068523D">
            <w:pPr>
              <w:pStyle w:val="Vchoz"/>
              <w:snapToGrid w:val="0"/>
              <w:rPr>
                <w:rFonts w:asciiTheme="minorHAnsi" w:hAnsiTheme="minorHAnsi"/>
              </w:rPr>
            </w:pPr>
          </w:p>
          <w:p w:rsidR="00F3632B" w:rsidRPr="00F3632B" w:rsidRDefault="00F3632B" w:rsidP="0068523D">
            <w:pPr>
              <w:pStyle w:val="Vchoz"/>
              <w:rPr>
                <w:rFonts w:asciiTheme="minorHAnsi" w:hAnsiTheme="minorHAnsi"/>
              </w:rPr>
            </w:pPr>
          </w:p>
        </w:tc>
      </w:tr>
      <w:tr w:rsidR="00F3632B" w:rsidRPr="00F3632B" w:rsidTr="00631C25">
        <w:trPr>
          <w:cantSplit/>
          <w:jc w:val="center"/>
        </w:trPr>
        <w:tc>
          <w:tcPr>
            <w:tcW w:w="88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31C25" w:rsidRDefault="00F3632B" w:rsidP="00996E74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b/>
                <w:sz w:val="22"/>
                <w:szCs w:val="22"/>
              </w:rPr>
            </w:pPr>
            <w:r w:rsidRPr="00F3632B">
              <w:rPr>
                <w:rFonts w:asciiTheme="minorHAnsi" w:hAnsiTheme="minorHAnsi"/>
                <w:b/>
                <w:sz w:val="22"/>
                <w:szCs w:val="22"/>
              </w:rPr>
              <w:t xml:space="preserve">Významná ocenění za vědeckou činnost v oboru </w:t>
            </w:r>
            <w:r w:rsidR="00352AE1" w:rsidRPr="00352AE1">
              <w:rPr>
                <w:rFonts w:asciiTheme="minorHAnsi" w:hAnsiTheme="minorHAnsi"/>
                <w:b/>
                <w:color w:val="4F81BD" w:themeColor="accent1"/>
                <w:sz w:val="22"/>
                <w:szCs w:val="22"/>
              </w:rPr>
              <w:t>/ Distinguished awards for scholarly activities in the branch</w:t>
            </w:r>
          </w:p>
          <w:p w:rsidR="00F3632B" w:rsidRDefault="00F3632B" w:rsidP="00996E74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  <w:r w:rsidRPr="00631C25">
              <w:rPr>
                <w:rFonts w:asciiTheme="minorHAnsi" w:hAnsiTheme="minorHAnsi"/>
                <w:i/>
                <w:color w:val="FF0000"/>
                <w:sz w:val="18"/>
                <w:szCs w:val="18"/>
              </w:rPr>
              <w:t>Uvést ocenění jak za jednotlivé práce, tak za dlouhodobý přínos pro obor, datum udělení ceny a instituce, která ocenění udělila.</w:t>
            </w:r>
          </w:p>
          <w:p w:rsidR="00D9617D" w:rsidRPr="00631C25" w:rsidRDefault="00D9617D" w:rsidP="00996E74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</w:p>
        </w:tc>
      </w:tr>
      <w:tr w:rsidR="00F3632B" w:rsidRPr="00F3632B" w:rsidTr="00631C25">
        <w:trPr>
          <w:jc w:val="center"/>
        </w:trPr>
        <w:tc>
          <w:tcPr>
            <w:tcW w:w="88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3632B" w:rsidRPr="00F3632B" w:rsidRDefault="00F3632B" w:rsidP="0068523D">
            <w:pPr>
              <w:pStyle w:val="Vchoz"/>
              <w:snapToGrid w:val="0"/>
              <w:rPr>
                <w:rFonts w:asciiTheme="minorHAnsi" w:hAnsiTheme="minorHAnsi"/>
              </w:rPr>
            </w:pPr>
          </w:p>
          <w:p w:rsidR="00F3632B" w:rsidRPr="00F3632B" w:rsidRDefault="00F3632B" w:rsidP="0068523D">
            <w:pPr>
              <w:pStyle w:val="Vchoz"/>
              <w:rPr>
                <w:rFonts w:asciiTheme="minorHAnsi" w:hAnsiTheme="minorHAnsi"/>
              </w:rPr>
            </w:pPr>
          </w:p>
        </w:tc>
      </w:tr>
    </w:tbl>
    <w:p w:rsidR="00B8201D" w:rsidRDefault="00B8201D">
      <w:pPr>
        <w:spacing w:after="200" w:line="276" w:lineRule="auto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776"/>
      </w:tblGrid>
      <w:tr w:rsidR="00FF0143" w:rsidRPr="00F3632B" w:rsidTr="00631C25">
        <w:trPr>
          <w:cantSplit/>
          <w:jc w:val="center"/>
        </w:trPr>
        <w:tc>
          <w:tcPr>
            <w:tcW w:w="87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31C25" w:rsidRDefault="00FF0143" w:rsidP="00996E74">
            <w:pPr>
              <w:pStyle w:val="Vchoz"/>
              <w:keepNext/>
              <w:keepLines/>
              <w:snapToGrid w:val="0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F3632B">
              <w:rPr>
                <w:rFonts w:asciiTheme="minorHAnsi" w:hAnsiTheme="minorHAnsi"/>
                <w:b/>
                <w:sz w:val="24"/>
                <w:szCs w:val="24"/>
              </w:rPr>
              <w:lastRenderedPageBreak/>
              <w:t>ZHODNOCENÍ PEDAGOGICKÉ ČINNOSTI UCHAZEČE</w:t>
            </w:r>
          </w:p>
          <w:p w:rsidR="00C90859" w:rsidRDefault="00C90859" w:rsidP="00996E74">
            <w:pPr>
              <w:pStyle w:val="Vchoz"/>
              <w:keepNext/>
              <w:keepLines/>
              <w:snapToGrid w:val="0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C90859">
              <w:rPr>
                <w:rFonts w:asciiTheme="minorHAnsi" w:hAnsiTheme="minorHAnsi"/>
                <w:b/>
                <w:color w:val="4F81BD" w:themeColor="accent1"/>
                <w:sz w:val="24"/>
                <w:szCs w:val="24"/>
              </w:rPr>
              <w:t>ASSESSMENT OF CANDIDATE’S PEDAGOGICAL ACTIVITIES</w:t>
            </w:r>
          </w:p>
          <w:p w:rsidR="00FF0143" w:rsidRDefault="00FF0143" w:rsidP="00996E74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  <w:r w:rsidRPr="00631C25">
              <w:rPr>
                <w:rFonts w:asciiTheme="minorHAnsi" w:hAnsiTheme="minorHAnsi"/>
                <w:i/>
                <w:color w:val="FF0000"/>
                <w:sz w:val="18"/>
                <w:szCs w:val="18"/>
              </w:rPr>
              <w:t>Stručné zhodnocení pedagogické činnosti, zejména s ohledem na habilitační obor, vyučované předměty, kvalitu výuky (např. hodnocení studenty) a na autorství učebnic a dalších studijních pomůcek (učebnice, skripta, atlasy, e</w:t>
            </w:r>
            <w:r w:rsidR="006B2524">
              <w:rPr>
                <w:rFonts w:asciiTheme="minorHAnsi" w:hAnsiTheme="minorHAnsi"/>
                <w:i/>
                <w:color w:val="FF0000"/>
                <w:sz w:val="18"/>
                <w:szCs w:val="18"/>
              </w:rPr>
              <w:noBreakHyphen/>
            </w:r>
            <w:r w:rsidRPr="00631C25">
              <w:rPr>
                <w:rFonts w:asciiTheme="minorHAnsi" w:hAnsiTheme="minorHAnsi"/>
                <w:i/>
                <w:color w:val="FF0000"/>
                <w:sz w:val="18"/>
                <w:szCs w:val="18"/>
              </w:rPr>
              <w:t>learningové programy aj.).</w:t>
            </w:r>
          </w:p>
          <w:p w:rsidR="00C90859" w:rsidRPr="00631C25" w:rsidRDefault="00C90859" w:rsidP="00D17A2C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</w:p>
        </w:tc>
      </w:tr>
      <w:tr w:rsidR="00FF0143" w:rsidRPr="00F3632B" w:rsidTr="00631C25">
        <w:trPr>
          <w:trHeight w:val="758"/>
          <w:jc w:val="center"/>
        </w:trPr>
        <w:tc>
          <w:tcPr>
            <w:tcW w:w="87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F0143" w:rsidRPr="00F3632B" w:rsidRDefault="00FF0143" w:rsidP="0068523D">
            <w:pPr>
              <w:pStyle w:val="Vchoz"/>
              <w:snapToGrid w:val="0"/>
              <w:rPr>
                <w:rFonts w:asciiTheme="minorHAnsi" w:hAnsiTheme="minorHAnsi"/>
              </w:rPr>
            </w:pPr>
          </w:p>
        </w:tc>
      </w:tr>
    </w:tbl>
    <w:p w:rsidR="00FF0143" w:rsidRPr="00F3632B" w:rsidRDefault="00FF0143">
      <w:pPr>
        <w:rPr>
          <w:rFonts w:asciiTheme="minorHAnsi" w:hAnsiTheme="minorHAnsi"/>
        </w:rPr>
      </w:pPr>
    </w:p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776"/>
      </w:tblGrid>
      <w:tr w:rsidR="00FF0143" w:rsidRPr="00F3632B" w:rsidTr="00631C25">
        <w:trPr>
          <w:cantSplit/>
          <w:jc w:val="center"/>
        </w:trPr>
        <w:tc>
          <w:tcPr>
            <w:tcW w:w="87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31C25" w:rsidRDefault="00FF0143" w:rsidP="00996E74">
            <w:pPr>
              <w:pStyle w:val="Vchoz"/>
              <w:keepNext/>
              <w:keepLines/>
              <w:snapToGrid w:val="0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F3632B">
              <w:rPr>
                <w:rFonts w:asciiTheme="minorHAnsi" w:hAnsiTheme="minorHAnsi"/>
                <w:b/>
                <w:sz w:val="24"/>
                <w:szCs w:val="24"/>
              </w:rPr>
              <w:t xml:space="preserve">CELKOVÉ ZHODNOCENÍ </w:t>
            </w:r>
            <w:r w:rsidR="000B36F9">
              <w:rPr>
                <w:rFonts w:asciiTheme="minorHAnsi" w:hAnsiTheme="minorHAnsi"/>
                <w:b/>
                <w:sz w:val="24"/>
                <w:szCs w:val="24"/>
              </w:rPr>
              <w:t>VĚDECKÉ, ODBORNÉ NEBO UMĚLECKÉ</w:t>
            </w:r>
            <w:r w:rsidRPr="00F3632B">
              <w:rPr>
                <w:rFonts w:asciiTheme="minorHAnsi" w:hAnsiTheme="minorHAnsi"/>
                <w:b/>
                <w:sz w:val="24"/>
                <w:szCs w:val="24"/>
              </w:rPr>
              <w:t xml:space="preserve"> ČINNOSTI UCHAZEČE</w:t>
            </w:r>
          </w:p>
          <w:p w:rsidR="00C90859" w:rsidRDefault="00C90859" w:rsidP="00996E74">
            <w:pPr>
              <w:pStyle w:val="Vchoz"/>
              <w:keepNext/>
              <w:keepLines/>
              <w:snapToGrid w:val="0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C90859">
              <w:rPr>
                <w:rFonts w:asciiTheme="minorHAnsi" w:hAnsiTheme="minorHAnsi"/>
                <w:b/>
                <w:color w:val="4F81BD" w:themeColor="accent1"/>
                <w:sz w:val="24"/>
                <w:szCs w:val="24"/>
              </w:rPr>
              <w:t>OVERALL ASSESSMENT OF CANDIDATE’S SCHOLARLY, PROFESSIONAL, AND/OR ARTISTIC ACTIVITIES</w:t>
            </w:r>
          </w:p>
          <w:p w:rsidR="00C90859" w:rsidRDefault="00C90859" w:rsidP="00996E74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  <w:r w:rsidRPr="00C90859">
              <w:rPr>
                <w:rFonts w:asciiTheme="minorHAnsi" w:hAnsiTheme="minorHAnsi"/>
                <w:i/>
                <w:color w:val="FF0000"/>
                <w:sz w:val="18"/>
                <w:szCs w:val="18"/>
              </w:rPr>
              <w:t>Vyjádření komise k celkovému přínosu publikací uchazeče pro obor, zmíní nejdůležitější tituly a charakterizuje jeho publikační činnost i z hlediska jejího vývoje. Uvede tři nejvýznamnější práce a jejich přínos pro obor. Specifikuje případnou účast v multicentrických studiích. V případě uchazeče z jiné vysoké školy uvede spolupráci se součástmi UK.</w:t>
            </w:r>
          </w:p>
          <w:p w:rsidR="00FF0143" w:rsidRPr="00631C25" w:rsidRDefault="00FF0143" w:rsidP="00D17A2C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</w:p>
        </w:tc>
      </w:tr>
      <w:tr w:rsidR="00FF0143" w:rsidRPr="00F3632B" w:rsidTr="00631C25">
        <w:trPr>
          <w:trHeight w:val="758"/>
          <w:jc w:val="center"/>
        </w:trPr>
        <w:tc>
          <w:tcPr>
            <w:tcW w:w="87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F0143" w:rsidRPr="00F3632B" w:rsidRDefault="00FF0143" w:rsidP="0068523D">
            <w:pPr>
              <w:pStyle w:val="Vchoz"/>
              <w:snapToGrid w:val="0"/>
              <w:rPr>
                <w:rFonts w:asciiTheme="minorHAnsi" w:hAnsiTheme="minorHAnsi"/>
              </w:rPr>
            </w:pPr>
          </w:p>
        </w:tc>
      </w:tr>
    </w:tbl>
    <w:p w:rsidR="00FF0143" w:rsidRPr="00F3632B" w:rsidRDefault="00FF0143">
      <w:pPr>
        <w:rPr>
          <w:rFonts w:asciiTheme="minorHAnsi" w:hAnsiTheme="minorHAnsi"/>
        </w:rPr>
      </w:pPr>
    </w:p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776"/>
      </w:tblGrid>
      <w:tr w:rsidR="00FF0143" w:rsidRPr="00F3632B" w:rsidTr="00631C25">
        <w:trPr>
          <w:cantSplit/>
          <w:jc w:val="center"/>
        </w:trPr>
        <w:tc>
          <w:tcPr>
            <w:tcW w:w="87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31C25" w:rsidRDefault="00FF0143" w:rsidP="00996E74">
            <w:pPr>
              <w:pStyle w:val="Vchoz"/>
              <w:keepNext/>
              <w:keepLines/>
              <w:snapToGrid w:val="0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F3632B">
              <w:rPr>
                <w:rFonts w:asciiTheme="minorHAnsi" w:hAnsiTheme="minorHAnsi"/>
                <w:b/>
                <w:sz w:val="24"/>
                <w:szCs w:val="24"/>
              </w:rPr>
              <w:t>CELKOVÉ ZHODNOCENÍ ZAHRANIČNÍ ZKUŠENOSTI</w:t>
            </w:r>
          </w:p>
          <w:p w:rsidR="00C90859" w:rsidRDefault="00C90859" w:rsidP="00996E74">
            <w:pPr>
              <w:pStyle w:val="Vchoz"/>
              <w:keepNext/>
              <w:keepLines/>
              <w:snapToGrid w:val="0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C90859">
              <w:rPr>
                <w:rFonts w:asciiTheme="minorHAnsi" w:hAnsiTheme="minorHAnsi"/>
                <w:b/>
                <w:color w:val="4F81BD" w:themeColor="accent1"/>
                <w:sz w:val="24"/>
                <w:szCs w:val="24"/>
              </w:rPr>
              <w:t>OVERALL ASSESSMENT OF EXPERIENCE ACQUIRED ABROAD</w:t>
            </w:r>
          </w:p>
          <w:p w:rsidR="00C90859" w:rsidRPr="00C90859" w:rsidRDefault="00C90859" w:rsidP="00996E74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  <w:r w:rsidRPr="00C90859">
              <w:rPr>
                <w:rFonts w:asciiTheme="minorHAnsi" w:hAnsiTheme="minorHAnsi"/>
                <w:i/>
                <w:color w:val="FF0000"/>
                <w:sz w:val="18"/>
                <w:szCs w:val="18"/>
              </w:rPr>
              <w:t>Uvedení a zhodnocení zahraničních vědeckých, odborných nebo uměleckých stáží delších než jeden měsíc, (uvést datum a délku pobytu) případně během studia či další zahraniční zkušenosti.</w:t>
            </w:r>
          </w:p>
          <w:p w:rsidR="00FF0143" w:rsidRPr="00631C25" w:rsidRDefault="00FF0143" w:rsidP="00D17A2C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</w:p>
        </w:tc>
      </w:tr>
      <w:tr w:rsidR="00FF0143" w:rsidRPr="00F3632B" w:rsidTr="00631C25">
        <w:trPr>
          <w:trHeight w:val="758"/>
          <w:jc w:val="center"/>
        </w:trPr>
        <w:tc>
          <w:tcPr>
            <w:tcW w:w="87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F0143" w:rsidRPr="00F3632B" w:rsidRDefault="00FF0143" w:rsidP="0068523D">
            <w:pPr>
              <w:pStyle w:val="Vchoz"/>
              <w:snapToGrid w:val="0"/>
              <w:rPr>
                <w:rFonts w:asciiTheme="minorHAnsi" w:hAnsiTheme="minorHAnsi"/>
              </w:rPr>
            </w:pPr>
          </w:p>
          <w:p w:rsidR="00FF0143" w:rsidRPr="00F3632B" w:rsidRDefault="00FF0143" w:rsidP="0068523D">
            <w:pPr>
              <w:pStyle w:val="Vchoz"/>
              <w:rPr>
                <w:rFonts w:asciiTheme="minorHAnsi" w:hAnsiTheme="minorHAnsi"/>
              </w:rPr>
            </w:pPr>
          </w:p>
          <w:p w:rsidR="00FF0143" w:rsidRPr="00F3632B" w:rsidRDefault="00FF0143" w:rsidP="0068523D">
            <w:pPr>
              <w:pStyle w:val="Vchoz"/>
              <w:rPr>
                <w:rFonts w:asciiTheme="minorHAnsi" w:hAnsiTheme="minorHAnsi"/>
              </w:rPr>
            </w:pPr>
          </w:p>
          <w:p w:rsidR="00FF0143" w:rsidRPr="00F3632B" w:rsidRDefault="00FF0143" w:rsidP="0068523D">
            <w:pPr>
              <w:pStyle w:val="Vchoz"/>
              <w:rPr>
                <w:rFonts w:asciiTheme="minorHAnsi" w:hAnsiTheme="minorHAnsi"/>
              </w:rPr>
            </w:pPr>
          </w:p>
        </w:tc>
      </w:tr>
    </w:tbl>
    <w:p w:rsidR="00FF0143" w:rsidRPr="00F3632B" w:rsidRDefault="00FF0143">
      <w:pPr>
        <w:rPr>
          <w:rFonts w:asciiTheme="minorHAnsi" w:hAnsiTheme="minorHAnsi"/>
        </w:rPr>
      </w:pPr>
    </w:p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641"/>
      </w:tblGrid>
      <w:tr w:rsidR="00FF0143" w:rsidRPr="00F3632B" w:rsidTr="006B2524">
        <w:trPr>
          <w:cantSplit/>
          <w:jc w:val="center"/>
        </w:trPr>
        <w:tc>
          <w:tcPr>
            <w:tcW w:w="864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F0143" w:rsidRDefault="00FF0143" w:rsidP="00996E74">
            <w:pPr>
              <w:pStyle w:val="Vchoz"/>
              <w:keepNext/>
              <w:keepLines/>
              <w:snapToGrid w:val="0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F3632B">
              <w:rPr>
                <w:rFonts w:asciiTheme="minorHAnsi" w:hAnsiTheme="minorHAnsi"/>
                <w:b/>
                <w:sz w:val="24"/>
                <w:szCs w:val="24"/>
              </w:rPr>
              <w:t>DALŠÍ KVALIFIKACE A ČINNOST RELEVANTNÍ K OBORU HABILITACE</w:t>
            </w:r>
          </w:p>
          <w:p w:rsidR="00C90859" w:rsidRPr="00F3632B" w:rsidRDefault="00C90859" w:rsidP="00996E74">
            <w:pPr>
              <w:pStyle w:val="Vchoz"/>
              <w:keepNext/>
              <w:keepLines/>
              <w:snapToGrid w:val="0"/>
              <w:jc w:val="center"/>
              <w:rPr>
                <w:rFonts w:asciiTheme="minorHAnsi" w:hAnsiTheme="minorHAnsi"/>
              </w:rPr>
            </w:pPr>
            <w:r w:rsidRPr="00C90859">
              <w:rPr>
                <w:rFonts w:asciiTheme="minorHAnsi" w:hAnsiTheme="minorHAnsi"/>
                <w:b/>
                <w:color w:val="4F81BD" w:themeColor="accent1"/>
                <w:sz w:val="24"/>
                <w:szCs w:val="24"/>
              </w:rPr>
              <w:t>OTHER QUALIFICATIONS AND ACTIVITIES RELEVANT TO THE BRANCH IN WHICH THE ASSOCIATE PROFESSORSHIP IS TO BE GRANTED</w:t>
            </w:r>
          </w:p>
        </w:tc>
      </w:tr>
      <w:tr w:rsidR="00FF0143" w:rsidRPr="00F3632B" w:rsidTr="006B2524">
        <w:trPr>
          <w:cantSplit/>
          <w:jc w:val="center"/>
        </w:trPr>
        <w:tc>
          <w:tcPr>
            <w:tcW w:w="864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E68CB" w:rsidRDefault="00FF0143" w:rsidP="00996E74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b/>
                <w:sz w:val="22"/>
                <w:szCs w:val="22"/>
              </w:rPr>
            </w:pPr>
            <w:r w:rsidRPr="00F3632B">
              <w:rPr>
                <w:rFonts w:asciiTheme="minorHAnsi" w:hAnsiTheme="minorHAnsi"/>
                <w:b/>
                <w:sz w:val="22"/>
                <w:szCs w:val="22"/>
              </w:rPr>
              <w:t xml:space="preserve">Autorství (spoluautorství) patentů </w:t>
            </w:r>
            <w:r w:rsidR="00C90859" w:rsidRPr="00C90859">
              <w:rPr>
                <w:rFonts w:asciiTheme="minorHAnsi" w:hAnsiTheme="minorHAnsi"/>
                <w:b/>
                <w:sz w:val="22"/>
                <w:szCs w:val="22"/>
              </w:rPr>
              <w:t xml:space="preserve">/ </w:t>
            </w:r>
            <w:r w:rsidR="00C90859" w:rsidRPr="00C90859">
              <w:rPr>
                <w:rFonts w:asciiTheme="minorHAnsi" w:hAnsiTheme="minorHAnsi"/>
                <w:b/>
                <w:color w:val="4F81BD" w:themeColor="accent1"/>
                <w:sz w:val="22"/>
                <w:szCs w:val="22"/>
              </w:rPr>
              <w:t>Authorship (co-authorship) of patents</w:t>
            </w:r>
          </w:p>
          <w:p w:rsidR="00C90859" w:rsidRPr="00C90859" w:rsidRDefault="00C90859" w:rsidP="00996E74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  <w:r w:rsidRPr="00C90859">
              <w:rPr>
                <w:rFonts w:asciiTheme="minorHAnsi" w:hAnsiTheme="minorHAnsi"/>
                <w:i/>
                <w:color w:val="FF0000"/>
                <w:sz w:val="18"/>
                <w:szCs w:val="18"/>
              </w:rPr>
              <w:t>Uvedení patentů podaných/přijatých v České republice/zahraničí, patenty aplikované v praxi (stručná charakteristika) formou licence (v jednání/uzavřené, pro Českou republiky/zahraničí).</w:t>
            </w:r>
          </w:p>
          <w:p w:rsidR="00FF0143" w:rsidRPr="004E68CB" w:rsidRDefault="00FF0143" w:rsidP="00996E74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</w:p>
        </w:tc>
      </w:tr>
      <w:tr w:rsidR="00FF0143" w:rsidRPr="00F3632B" w:rsidTr="006B2524">
        <w:trPr>
          <w:jc w:val="center"/>
        </w:trPr>
        <w:tc>
          <w:tcPr>
            <w:tcW w:w="864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F0143" w:rsidRPr="00F3632B" w:rsidRDefault="00FF0143" w:rsidP="0068523D">
            <w:pPr>
              <w:pStyle w:val="Vchoz"/>
              <w:snapToGrid w:val="0"/>
              <w:rPr>
                <w:rFonts w:asciiTheme="minorHAnsi" w:hAnsiTheme="minorHAnsi"/>
              </w:rPr>
            </w:pPr>
          </w:p>
          <w:p w:rsidR="00FF0143" w:rsidRPr="00F3632B" w:rsidRDefault="00FF0143" w:rsidP="0068523D">
            <w:pPr>
              <w:pStyle w:val="Vchoz"/>
              <w:rPr>
                <w:rFonts w:asciiTheme="minorHAnsi" w:hAnsiTheme="minorHAnsi"/>
              </w:rPr>
            </w:pPr>
          </w:p>
        </w:tc>
      </w:tr>
      <w:tr w:rsidR="00FF0143" w:rsidRPr="00F3632B" w:rsidTr="006B2524">
        <w:trPr>
          <w:cantSplit/>
          <w:jc w:val="center"/>
        </w:trPr>
        <w:tc>
          <w:tcPr>
            <w:tcW w:w="864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E68CB" w:rsidRPr="00C90859" w:rsidRDefault="00FF0143" w:rsidP="00996E74">
            <w:pPr>
              <w:pStyle w:val="Textpoznpodarou"/>
              <w:keepNext/>
              <w:keepLines/>
              <w:rPr>
                <w:rFonts w:asciiTheme="minorHAnsi" w:hAnsiTheme="minorHAnsi"/>
                <w:b/>
                <w:color w:val="4F81BD" w:themeColor="accent1"/>
                <w:sz w:val="22"/>
                <w:szCs w:val="22"/>
              </w:rPr>
            </w:pPr>
            <w:r w:rsidRPr="004E68CB">
              <w:rPr>
                <w:rFonts w:asciiTheme="minorHAnsi" w:hAnsiTheme="minorHAnsi"/>
                <w:b/>
                <w:sz w:val="22"/>
                <w:szCs w:val="22"/>
              </w:rPr>
              <w:t>Autorství významných uměleckých děl či organizace tvůrčích akcí</w:t>
            </w:r>
            <w:r w:rsidRPr="00F3632B">
              <w:rPr>
                <w:rFonts w:asciiTheme="minorHAnsi" w:hAnsiTheme="minorHAnsi"/>
              </w:rPr>
              <w:t xml:space="preserve"> </w:t>
            </w:r>
            <w:r w:rsidR="00C90859" w:rsidRPr="00C90859">
              <w:rPr>
                <w:rFonts w:asciiTheme="minorHAnsi" w:hAnsiTheme="minorHAnsi"/>
                <w:b/>
                <w:sz w:val="22"/>
                <w:szCs w:val="22"/>
              </w:rPr>
              <w:t xml:space="preserve">/ </w:t>
            </w:r>
            <w:r w:rsidR="00C90859" w:rsidRPr="00C90859">
              <w:rPr>
                <w:rFonts w:asciiTheme="minorHAnsi" w:hAnsiTheme="minorHAnsi"/>
                <w:b/>
                <w:color w:val="4F81BD" w:themeColor="accent1"/>
                <w:sz w:val="22"/>
                <w:szCs w:val="22"/>
              </w:rPr>
              <w:t>Authorship of distinguished artistic works or organization of artistic events</w:t>
            </w:r>
          </w:p>
          <w:p w:rsidR="00FF0143" w:rsidRPr="004E68CB" w:rsidRDefault="00FF0143" w:rsidP="00996E74">
            <w:pPr>
              <w:pStyle w:val="Textpoznpodarou"/>
              <w:keepNext/>
              <w:keepLines/>
              <w:rPr>
                <w:rFonts w:asciiTheme="minorHAnsi" w:hAnsiTheme="minorHAnsi"/>
                <w:i/>
                <w:color w:val="FF0000"/>
                <w:szCs w:val="18"/>
              </w:rPr>
            </w:pPr>
            <w:r w:rsidRPr="004E68CB">
              <w:rPr>
                <w:rFonts w:asciiTheme="minorHAnsi" w:hAnsiTheme="minorHAnsi"/>
                <w:i/>
                <w:color w:val="FF0000"/>
                <w:szCs w:val="18"/>
              </w:rPr>
              <w:t>Zhodnocení:</w:t>
            </w:r>
          </w:p>
          <w:p w:rsidR="00FF0143" w:rsidRPr="004E68CB" w:rsidRDefault="00FF0143" w:rsidP="00996E74">
            <w:pPr>
              <w:pStyle w:val="Textpoznpodarou"/>
              <w:keepNext/>
              <w:keepLines/>
              <w:numPr>
                <w:ilvl w:val="0"/>
                <w:numId w:val="4"/>
              </w:numPr>
              <w:rPr>
                <w:rFonts w:asciiTheme="minorHAnsi" w:hAnsiTheme="minorHAnsi"/>
                <w:i/>
                <w:color w:val="FF0000"/>
                <w:szCs w:val="18"/>
              </w:rPr>
            </w:pPr>
            <w:r w:rsidRPr="004E68CB">
              <w:rPr>
                <w:rFonts w:asciiTheme="minorHAnsi" w:hAnsiTheme="minorHAnsi"/>
                <w:i/>
                <w:color w:val="FF0000"/>
                <w:szCs w:val="18"/>
              </w:rPr>
              <w:t>nejvýznamnějšího díla nebo jiné realizace (vystoupení, překlady atd.),</w:t>
            </w:r>
          </w:p>
          <w:p w:rsidR="00FF0143" w:rsidRDefault="00FF0143" w:rsidP="00996E74">
            <w:pPr>
              <w:pStyle w:val="Textpoznpodarou"/>
              <w:keepNext/>
              <w:keepLines/>
              <w:numPr>
                <w:ilvl w:val="0"/>
                <w:numId w:val="4"/>
              </w:numPr>
              <w:rPr>
                <w:rFonts w:asciiTheme="minorHAnsi" w:hAnsiTheme="minorHAnsi"/>
                <w:i/>
                <w:color w:val="FF0000"/>
                <w:szCs w:val="18"/>
              </w:rPr>
            </w:pPr>
            <w:r w:rsidRPr="004E68CB">
              <w:rPr>
                <w:rFonts w:asciiTheme="minorHAnsi" w:hAnsiTheme="minorHAnsi"/>
                <w:i/>
                <w:color w:val="FF0000"/>
                <w:szCs w:val="18"/>
              </w:rPr>
              <w:t>hlavního přínosu v daném oboru (kupř. vytvoření nové technologie, stylu či založení školy),</w:t>
            </w:r>
          </w:p>
          <w:p w:rsidR="004E68CB" w:rsidRDefault="004E68CB" w:rsidP="00996E74">
            <w:pPr>
              <w:pStyle w:val="Textpoznpodarou"/>
              <w:keepNext/>
              <w:keepLines/>
              <w:numPr>
                <w:ilvl w:val="0"/>
                <w:numId w:val="4"/>
              </w:numPr>
              <w:rPr>
                <w:rFonts w:asciiTheme="minorHAnsi" w:hAnsiTheme="minorHAnsi"/>
                <w:i/>
                <w:color w:val="FF0000"/>
                <w:szCs w:val="18"/>
              </w:rPr>
            </w:pPr>
            <w:r w:rsidRPr="004E68CB">
              <w:rPr>
                <w:rFonts w:asciiTheme="minorHAnsi" w:hAnsiTheme="minorHAnsi"/>
                <w:i/>
                <w:color w:val="FF0000"/>
                <w:szCs w:val="18"/>
              </w:rPr>
              <w:t>organizace významných akcí (workshopy, festivaly, symposia, výstavy atd.),</w:t>
            </w:r>
          </w:p>
          <w:p w:rsidR="00FF0143" w:rsidRDefault="004E68CB" w:rsidP="00996E74">
            <w:pPr>
              <w:pStyle w:val="Textpoznpodarou"/>
              <w:keepNext/>
              <w:keepLines/>
              <w:numPr>
                <w:ilvl w:val="0"/>
                <w:numId w:val="4"/>
              </w:numPr>
              <w:rPr>
                <w:rFonts w:asciiTheme="minorHAnsi" w:hAnsiTheme="minorHAnsi"/>
                <w:i/>
                <w:color w:val="FF0000"/>
                <w:szCs w:val="18"/>
              </w:rPr>
            </w:pPr>
            <w:r w:rsidRPr="004E68CB">
              <w:rPr>
                <w:rFonts w:asciiTheme="minorHAnsi" w:hAnsiTheme="minorHAnsi"/>
                <w:i/>
                <w:color w:val="FF0000"/>
                <w:szCs w:val="18"/>
              </w:rPr>
              <w:t>recenze a jiné ohlasy na tvůrčí činnost (katalogy výstav, monografie věnované uchazeči, recenze v</w:t>
            </w:r>
            <w:r w:rsidR="006B2524">
              <w:rPr>
                <w:rFonts w:asciiTheme="minorHAnsi" w:hAnsiTheme="minorHAnsi"/>
                <w:i/>
                <w:color w:val="FF0000"/>
                <w:szCs w:val="18"/>
              </w:rPr>
              <w:t> </w:t>
            </w:r>
            <w:r w:rsidRPr="004E68CB">
              <w:rPr>
                <w:rFonts w:asciiTheme="minorHAnsi" w:hAnsiTheme="minorHAnsi"/>
                <w:i/>
                <w:color w:val="FF0000"/>
                <w:szCs w:val="18"/>
              </w:rPr>
              <w:t>odborných časopisech atd.)</w:t>
            </w:r>
          </w:p>
          <w:p w:rsidR="00455A50" w:rsidRPr="00455A50" w:rsidRDefault="00455A50" w:rsidP="00081E05">
            <w:pPr>
              <w:pStyle w:val="Textpoznpodarou"/>
              <w:keepNext/>
              <w:keepLines/>
              <w:rPr>
                <w:rFonts w:asciiTheme="minorHAnsi" w:hAnsiTheme="minorHAnsi"/>
                <w:i/>
                <w:color w:val="4F81BD" w:themeColor="accent1"/>
                <w:szCs w:val="18"/>
              </w:rPr>
            </w:pPr>
          </w:p>
        </w:tc>
      </w:tr>
      <w:tr w:rsidR="00FF0143" w:rsidRPr="00F3632B" w:rsidTr="006B2524">
        <w:trPr>
          <w:jc w:val="center"/>
        </w:trPr>
        <w:tc>
          <w:tcPr>
            <w:tcW w:w="864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F0143" w:rsidRPr="00F3632B" w:rsidRDefault="00FF0143" w:rsidP="0068523D">
            <w:pPr>
              <w:pStyle w:val="Vchoz"/>
              <w:snapToGrid w:val="0"/>
              <w:rPr>
                <w:rFonts w:asciiTheme="minorHAnsi" w:hAnsiTheme="minorHAnsi"/>
              </w:rPr>
            </w:pPr>
          </w:p>
        </w:tc>
      </w:tr>
      <w:tr w:rsidR="00FF0143" w:rsidRPr="00F3632B" w:rsidTr="006B2524">
        <w:trPr>
          <w:cantSplit/>
          <w:jc w:val="center"/>
        </w:trPr>
        <w:tc>
          <w:tcPr>
            <w:tcW w:w="864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E68CB" w:rsidRDefault="00FF0143" w:rsidP="00996E74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b/>
                <w:sz w:val="22"/>
                <w:szCs w:val="22"/>
              </w:rPr>
            </w:pPr>
            <w:r w:rsidRPr="00F3632B">
              <w:rPr>
                <w:rFonts w:asciiTheme="minorHAnsi" w:hAnsiTheme="minorHAnsi"/>
                <w:b/>
                <w:sz w:val="22"/>
                <w:szCs w:val="22"/>
              </w:rPr>
              <w:t xml:space="preserve">Širší kontext činnosti uchazeče </w:t>
            </w:r>
            <w:r w:rsidR="00455A50" w:rsidRPr="00455A50">
              <w:rPr>
                <w:rFonts w:asciiTheme="minorHAnsi" w:hAnsiTheme="minorHAnsi"/>
                <w:b/>
                <w:sz w:val="22"/>
                <w:szCs w:val="22"/>
              </w:rPr>
              <w:t xml:space="preserve">/ </w:t>
            </w:r>
            <w:r w:rsidR="00455A50" w:rsidRPr="00455A50">
              <w:rPr>
                <w:rFonts w:asciiTheme="minorHAnsi" w:hAnsiTheme="minorHAnsi"/>
                <w:b/>
                <w:color w:val="4F81BD" w:themeColor="accent1"/>
                <w:sz w:val="22"/>
                <w:szCs w:val="22"/>
              </w:rPr>
              <w:t>Broader context of candidate’s activities</w:t>
            </w:r>
          </w:p>
          <w:p w:rsidR="00455A50" w:rsidRPr="00455A50" w:rsidRDefault="00455A50" w:rsidP="00996E74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  <w:r w:rsidRPr="00455A50">
              <w:rPr>
                <w:rFonts w:asciiTheme="minorHAnsi" w:hAnsiTheme="minorHAnsi"/>
                <w:i/>
                <w:color w:val="FF0000"/>
                <w:sz w:val="18"/>
                <w:szCs w:val="18"/>
              </w:rPr>
              <w:t>Uvést recenzní činnost, práce v různých komisích, veřejný diskurs, podíl na třetí roli univerzity aj.</w:t>
            </w:r>
          </w:p>
          <w:p w:rsidR="00FF0143" w:rsidRPr="00B8201D" w:rsidRDefault="00FF0143" w:rsidP="00996E74">
            <w:pPr>
              <w:pStyle w:val="Vchoz"/>
              <w:keepNext/>
              <w:keepLines/>
              <w:snapToGrid w:val="0"/>
              <w:rPr>
                <w:rFonts w:asciiTheme="minorHAnsi" w:hAnsiTheme="minorHAnsi"/>
                <w:i/>
                <w:color w:val="FF0000"/>
                <w:sz w:val="18"/>
                <w:szCs w:val="18"/>
              </w:rPr>
            </w:pPr>
          </w:p>
        </w:tc>
      </w:tr>
      <w:tr w:rsidR="00FF0143" w:rsidRPr="00F3632B" w:rsidTr="006B2524">
        <w:trPr>
          <w:jc w:val="center"/>
        </w:trPr>
        <w:tc>
          <w:tcPr>
            <w:tcW w:w="8641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F0143" w:rsidRPr="00F3632B" w:rsidRDefault="00FF0143" w:rsidP="0068523D">
            <w:pPr>
              <w:pStyle w:val="Vchoz"/>
              <w:snapToGrid w:val="0"/>
              <w:rPr>
                <w:rFonts w:asciiTheme="minorHAnsi" w:hAnsiTheme="minorHAnsi"/>
              </w:rPr>
            </w:pPr>
          </w:p>
        </w:tc>
      </w:tr>
    </w:tbl>
    <w:p w:rsidR="000B36F9" w:rsidRDefault="000B36F9" w:rsidP="00081E05">
      <w:pPr>
        <w:spacing w:after="200" w:line="276" w:lineRule="auto"/>
        <w:rPr>
          <w:rFonts w:asciiTheme="minorHAnsi" w:hAnsiTheme="minorHAnsi"/>
        </w:rPr>
      </w:pPr>
    </w:p>
    <w:sectPr w:rsidR="000B36F9" w:rsidSect="00621AB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71C8" w:rsidRDefault="006771C8" w:rsidP="00FF0143">
      <w:r>
        <w:separator/>
      </w:r>
    </w:p>
  </w:endnote>
  <w:endnote w:type="continuationSeparator" w:id="0">
    <w:p w:rsidR="006771C8" w:rsidRDefault="006771C8" w:rsidP="00FF01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ngs">
    <w:altName w:val="MS Gothic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71C8" w:rsidRDefault="006771C8" w:rsidP="00FF0143">
      <w:r>
        <w:separator/>
      </w:r>
    </w:p>
  </w:footnote>
  <w:footnote w:type="continuationSeparator" w:id="0">
    <w:p w:rsidR="006771C8" w:rsidRDefault="006771C8" w:rsidP="00FF01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91A30"/>
    <w:multiLevelType w:val="hybridMultilevel"/>
    <w:tmpl w:val="B7B04E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B783A"/>
    <w:multiLevelType w:val="hybridMultilevel"/>
    <w:tmpl w:val="1388AC2E"/>
    <w:lvl w:ilvl="0" w:tplc="624A083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47D79"/>
    <w:multiLevelType w:val="hybridMultilevel"/>
    <w:tmpl w:val="B1069F9C"/>
    <w:lvl w:ilvl="0" w:tplc="624A083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5557E"/>
    <w:multiLevelType w:val="hybridMultilevel"/>
    <w:tmpl w:val="39CE2180"/>
    <w:lvl w:ilvl="0" w:tplc="624A083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65A3F"/>
    <w:multiLevelType w:val="hybridMultilevel"/>
    <w:tmpl w:val="238C16A4"/>
    <w:lvl w:ilvl="0" w:tplc="8EA6ED7C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84090B"/>
    <w:multiLevelType w:val="hybridMultilevel"/>
    <w:tmpl w:val="2A74087E"/>
    <w:lvl w:ilvl="0" w:tplc="624A083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E50329"/>
    <w:multiLevelType w:val="hybridMultilevel"/>
    <w:tmpl w:val="F04E8CC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0A1619"/>
    <w:multiLevelType w:val="hybridMultilevel"/>
    <w:tmpl w:val="FB9877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D0548A"/>
    <w:multiLevelType w:val="hybridMultilevel"/>
    <w:tmpl w:val="F8046430"/>
    <w:lvl w:ilvl="0" w:tplc="624A083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DD4B2F"/>
    <w:multiLevelType w:val="hybridMultilevel"/>
    <w:tmpl w:val="0B66AF06"/>
    <w:lvl w:ilvl="0" w:tplc="8EA6ED7C">
      <w:start w:val="7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8D301B3"/>
    <w:multiLevelType w:val="hybridMultilevel"/>
    <w:tmpl w:val="C80C2BD4"/>
    <w:lvl w:ilvl="0" w:tplc="624A083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7C4492"/>
    <w:multiLevelType w:val="hybridMultilevel"/>
    <w:tmpl w:val="628AACDC"/>
    <w:lvl w:ilvl="0" w:tplc="7BD4080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num w:numId="1">
    <w:abstractNumId w:val="4"/>
  </w:num>
  <w:num w:numId="2">
    <w:abstractNumId w:val="10"/>
  </w:num>
  <w:num w:numId="3">
    <w:abstractNumId w:val="3"/>
  </w:num>
  <w:num w:numId="4">
    <w:abstractNumId w:val="5"/>
  </w:num>
  <w:num w:numId="5">
    <w:abstractNumId w:val="11"/>
  </w:num>
  <w:num w:numId="6">
    <w:abstractNumId w:val="6"/>
  </w:num>
  <w:num w:numId="7">
    <w:abstractNumId w:val="1"/>
  </w:num>
  <w:num w:numId="8">
    <w:abstractNumId w:val="8"/>
  </w:num>
  <w:num w:numId="9">
    <w:abstractNumId w:val="7"/>
  </w:num>
  <w:num w:numId="10">
    <w:abstractNumId w:val="2"/>
  </w:num>
  <w:num w:numId="11">
    <w:abstractNumId w:val="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NzQzNTGxNDQ1NTFU0lEKTi0uzszPAykwrgUA6ObL6SwAAAA="/>
  </w:docVars>
  <w:rsids>
    <w:rsidRoot w:val="00FF0143"/>
    <w:rsid w:val="00081E05"/>
    <w:rsid w:val="000B36F9"/>
    <w:rsid w:val="000C0297"/>
    <w:rsid w:val="001471EB"/>
    <w:rsid w:val="001B2A5A"/>
    <w:rsid w:val="00205486"/>
    <w:rsid w:val="0022310D"/>
    <w:rsid w:val="00263FDA"/>
    <w:rsid w:val="00296DBB"/>
    <w:rsid w:val="002D6941"/>
    <w:rsid w:val="00352AE1"/>
    <w:rsid w:val="00372F39"/>
    <w:rsid w:val="00455A50"/>
    <w:rsid w:val="004E68CB"/>
    <w:rsid w:val="00536221"/>
    <w:rsid w:val="005F26FB"/>
    <w:rsid w:val="005F452D"/>
    <w:rsid w:val="00607B8A"/>
    <w:rsid w:val="00621AB7"/>
    <w:rsid w:val="00631C25"/>
    <w:rsid w:val="00634680"/>
    <w:rsid w:val="00637BEC"/>
    <w:rsid w:val="006771C8"/>
    <w:rsid w:val="00694975"/>
    <w:rsid w:val="006B2524"/>
    <w:rsid w:val="007467B0"/>
    <w:rsid w:val="00751922"/>
    <w:rsid w:val="007B758A"/>
    <w:rsid w:val="00810943"/>
    <w:rsid w:val="00935CD1"/>
    <w:rsid w:val="00967C60"/>
    <w:rsid w:val="00996E74"/>
    <w:rsid w:val="00A26C11"/>
    <w:rsid w:val="00AA1F33"/>
    <w:rsid w:val="00B5018F"/>
    <w:rsid w:val="00B8201D"/>
    <w:rsid w:val="00C90633"/>
    <w:rsid w:val="00C90859"/>
    <w:rsid w:val="00CC0379"/>
    <w:rsid w:val="00D17A2C"/>
    <w:rsid w:val="00D9166E"/>
    <w:rsid w:val="00D9617D"/>
    <w:rsid w:val="00E56835"/>
    <w:rsid w:val="00E94DCE"/>
    <w:rsid w:val="00EB3D81"/>
    <w:rsid w:val="00F07873"/>
    <w:rsid w:val="00F3632B"/>
    <w:rsid w:val="00FF0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E912A"/>
  <w15:docId w15:val="{704C2D3A-97E8-4E64-AA3F-D24FCC9C0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F0143"/>
    <w:pPr>
      <w:spacing w:after="0" w:line="240" w:lineRule="auto"/>
    </w:pPr>
    <w:rPr>
      <w:rFonts w:ascii="Calibri" w:eastAsia="Times New Roman" w:hAnsi="Calibri" w:cs="Times New Roman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Vchoz">
    <w:name w:val="Výchozí"/>
    <w:rsid w:val="00FF0143"/>
    <w:pPr>
      <w:widowControl w:val="0"/>
      <w:tabs>
        <w:tab w:val="left" w:pos="720"/>
      </w:tabs>
      <w:suppressAutoHyphens/>
      <w:spacing w:after="0" w:line="200" w:lineRule="atLeast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poznpodarou">
    <w:name w:val="footnote text"/>
    <w:basedOn w:val="Normln"/>
    <w:link w:val="TextpoznpodarouChar"/>
    <w:autoRedefine/>
    <w:rsid w:val="00FF0143"/>
    <w:pPr>
      <w:jc w:val="both"/>
    </w:pPr>
    <w:rPr>
      <w:rFonts w:ascii="Times New Roman" w:hAnsi="Times New Roman"/>
      <w:spacing w:val="4"/>
      <w:sz w:val="18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FF0143"/>
    <w:rPr>
      <w:rFonts w:ascii="Times New Roman" w:eastAsia="Times New Roman" w:hAnsi="Times New Roman" w:cs="Times New Roman"/>
      <w:spacing w:val="4"/>
      <w:sz w:val="18"/>
      <w:szCs w:val="20"/>
      <w:lang w:eastAsia="cs-CZ"/>
    </w:rPr>
  </w:style>
  <w:style w:type="character" w:styleId="Znakapoznpodarou">
    <w:name w:val="footnote reference"/>
    <w:rsid w:val="00FF0143"/>
    <w:rPr>
      <w:vertAlign w:val="superscript"/>
    </w:rPr>
  </w:style>
  <w:style w:type="paragraph" w:styleId="Textvysvtlivek">
    <w:name w:val="endnote text"/>
    <w:basedOn w:val="Normln"/>
    <w:link w:val="TextvysvtlivekChar"/>
    <w:rsid w:val="00FF0143"/>
    <w:pPr>
      <w:jc w:val="both"/>
    </w:pPr>
    <w:rPr>
      <w:rFonts w:ascii="Times New Roman" w:hAnsi="Times New Roman"/>
      <w:i/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FF0143"/>
    <w:rPr>
      <w:rFonts w:ascii="Times New Roman" w:eastAsia="Times New Roman" w:hAnsi="Times New Roman" w:cs="Times New Roman"/>
      <w:i/>
      <w:sz w:val="20"/>
      <w:szCs w:val="20"/>
      <w:lang w:eastAsia="cs-CZ"/>
    </w:rPr>
  </w:style>
  <w:style w:type="character" w:styleId="Odkaznavysvtlivky">
    <w:name w:val="endnote reference"/>
    <w:rsid w:val="00FF0143"/>
    <w:rPr>
      <w:vertAlign w:val="superscript"/>
    </w:rPr>
  </w:style>
  <w:style w:type="character" w:customStyle="1" w:styleId="Ukotvenvysvtlivky">
    <w:name w:val="Ukotvení vysvětlivky"/>
    <w:rsid w:val="00F3632B"/>
  </w:style>
  <w:style w:type="paragraph" w:customStyle="1" w:styleId="Poznmkapodarou">
    <w:name w:val="Poznámka pod čarou"/>
    <w:basedOn w:val="Vchoz"/>
    <w:rsid w:val="00F3632B"/>
    <w:rPr>
      <w:sz w:val="24"/>
      <w:szCs w:val="24"/>
    </w:rPr>
  </w:style>
  <w:style w:type="paragraph" w:customStyle="1" w:styleId="Odstavecseseznamem1">
    <w:name w:val="Odstavec se seznamem1"/>
    <w:basedOn w:val="Normln"/>
    <w:rsid w:val="000B36F9"/>
    <w:pPr>
      <w:widowControl w:val="0"/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ascii="Times New Roman" w:eastAsia="MS Minngs" w:hAnsi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5</Pages>
  <Words>1296</Words>
  <Characters>7653</Characters>
  <Application>Microsoft Office Word</Application>
  <DocSecurity>0</DocSecurity>
  <Lines>63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ta</dc:creator>
  <cp:lastModifiedBy>Mirek Petr</cp:lastModifiedBy>
  <cp:revision>4</cp:revision>
  <dcterms:created xsi:type="dcterms:W3CDTF">2020-08-31T18:21:00Z</dcterms:created>
  <dcterms:modified xsi:type="dcterms:W3CDTF">2020-08-31T18:45:00Z</dcterms:modified>
</cp:coreProperties>
</file>